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04217D" w14:textId="77777777" w:rsidR="00721653" w:rsidRDefault="0056128A">
      <w:pPr>
        <w:pStyle w:val="Zkladntext"/>
        <w:ind w:left="390"/>
        <w:rPr>
          <w:sz w:val="20"/>
        </w:rPr>
      </w:pPr>
      <w:r>
        <w:rPr>
          <w:noProof/>
          <w:sz w:val="20"/>
          <w:lang w:eastAsia="sk-SK"/>
        </w:rPr>
        <w:drawing>
          <wp:inline distT="0" distB="0" distL="0" distR="0" wp14:anchorId="510422B2" wp14:editId="510422B3">
            <wp:extent cx="5446816" cy="409575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46816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4217E" w14:textId="77777777" w:rsidR="00721653" w:rsidRDefault="00721653">
      <w:pPr>
        <w:pStyle w:val="Zkladntext"/>
        <w:rPr>
          <w:sz w:val="20"/>
        </w:rPr>
      </w:pPr>
    </w:p>
    <w:p w14:paraId="5104217F" w14:textId="77777777" w:rsidR="00721653" w:rsidRDefault="00721653">
      <w:pPr>
        <w:pStyle w:val="Zkladntext"/>
        <w:rPr>
          <w:sz w:val="20"/>
        </w:rPr>
      </w:pPr>
    </w:p>
    <w:p w14:paraId="51042180" w14:textId="77777777" w:rsidR="00721653" w:rsidRDefault="00721653">
      <w:pPr>
        <w:pStyle w:val="Zkladntext"/>
        <w:rPr>
          <w:sz w:val="20"/>
        </w:rPr>
      </w:pPr>
    </w:p>
    <w:p w14:paraId="51042181" w14:textId="77777777" w:rsidR="00721653" w:rsidRDefault="00721653">
      <w:pPr>
        <w:pStyle w:val="Zkladntext"/>
        <w:spacing w:before="5"/>
        <w:rPr>
          <w:sz w:val="25"/>
        </w:rPr>
      </w:pPr>
    </w:p>
    <w:p w14:paraId="51042182" w14:textId="77777777" w:rsidR="00721653" w:rsidRDefault="0056128A">
      <w:pPr>
        <w:pStyle w:val="Nadpis1"/>
        <w:ind w:left="2391" w:right="2594"/>
        <w:jc w:val="center"/>
      </w:pPr>
      <w:r>
        <w:t>Správa o činnosti pedagogického klubu</w:t>
      </w:r>
    </w:p>
    <w:p w14:paraId="51042183" w14:textId="77777777" w:rsidR="00721653" w:rsidRDefault="00721653">
      <w:pPr>
        <w:pStyle w:val="Zkladntext"/>
        <w:rPr>
          <w:b/>
          <w:sz w:val="20"/>
        </w:rPr>
      </w:pPr>
    </w:p>
    <w:p w14:paraId="51042184" w14:textId="77777777" w:rsidR="00721653" w:rsidRDefault="00721653">
      <w:pPr>
        <w:pStyle w:val="Zkladntext"/>
        <w:rPr>
          <w:b/>
          <w:sz w:val="20"/>
        </w:rPr>
      </w:pPr>
    </w:p>
    <w:p w14:paraId="51042185" w14:textId="77777777" w:rsidR="00721653" w:rsidRDefault="00721653">
      <w:pPr>
        <w:pStyle w:val="Zkladntext"/>
        <w:spacing w:before="6"/>
        <w:rPr>
          <w:b/>
          <w:sz w:val="26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06"/>
        <w:gridCol w:w="4606"/>
      </w:tblGrid>
      <w:tr w:rsidR="00721653" w14:paraId="51042188" w14:textId="77777777">
        <w:trPr>
          <w:trHeight w:val="254"/>
        </w:trPr>
        <w:tc>
          <w:tcPr>
            <w:tcW w:w="4606" w:type="dxa"/>
          </w:tcPr>
          <w:p w14:paraId="51042186" w14:textId="77777777" w:rsidR="00721653" w:rsidRDefault="0056128A">
            <w:pPr>
              <w:pStyle w:val="TableParagraph"/>
              <w:spacing w:line="234" w:lineRule="exact"/>
              <w:ind w:left="467"/>
            </w:pPr>
            <w:r>
              <w:t>1. Prioritná os</w:t>
            </w:r>
          </w:p>
        </w:tc>
        <w:tc>
          <w:tcPr>
            <w:tcW w:w="4606" w:type="dxa"/>
          </w:tcPr>
          <w:p w14:paraId="51042187" w14:textId="77777777" w:rsidR="00721653" w:rsidRDefault="0056128A">
            <w:pPr>
              <w:pStyle w:val="TableParagraph"/>
              <w:spacing w:line="234" w:lineRule="exact"/>
              <w:ind w:left="110"/>
            </w:pPr>
            <w:r>
              <w:t>Vzdelávanie</w:t>
            </w:r>
          </w:p>
        </w:tc>
      </w:tr>
      <w:tr w:rsidR="00721653" w14:paraId="5104218C" w14:textId="77777777">
        <w:trPr>
          <w:trHeight w:val="758"/>
        </w:trPr>
        <w:tc>
          <w:tcPr>
            <w:tcW w:w="4606" w:type="dxa"/>
          </w:tcPr>
          <w:p w14:paraId="5104218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2. Špecifický cieľ</w:t>
            </w:r>
          </w:p>
        </w:tc>
        <w:tc>
          <w:tcPr>
            <w:tcW w:w="4606" w:type="dxa"/>
          </w:tcPr>
          <w:p w14:paraId="5104218A" w14:textId="77777777" w:rsidR="00721653" w:rsidRDefault="0056128A">
            <w:pPr>
              <w:pStyle w:val="TableParagraph"/>
              <w:spacing w:line="247" w:lineRule="exact"/>
              <w:ind w:left="110"/>
            </w:pPr>
            <w:r>
              <w:t xml:space="preserve">1.1.1 Zvýšiť </w:t>
            </w:r>
            <w:proofErr w:type="spellStart"/>
            <w:r>
              <w:t>inkluzívnosť</w:t>
            </w:r>
            <w:proofErr w:type="spellEnd"/>
            <w:r>
              <w:t xml:space="preserve"> a rovnaký prístup ku</w:t>
            </w:r>
          </w:p>
          <w:p w14:paraId="5104218B" w14:textId="77777777" w:rsidR="00721653" w:rsidRDefault="0056128A">
            <w:pPr>
              <w:pStyle w:val="TableParagraph"/>
              <w:spacing w:before="5" w:line="252" w:lineRule="exact"/>
              <w:ind w:left="110"/>
            </w:pPr>
            <w:r>
              <w:t>kvalitnému vzdelávaniu a zlepšiť výsledky a kompetencie detí a žiakov</w:t>
            </w:r>
          </w:p>
        </w:tc>
      </w:tr>
      <w:tr w:rsidR="00721653" w14:paraId="5104218F" w14:textId="77777777">
        <w:trPr>
          <w:trHeight w:val="270"/>
        </w:trPr>
        <w:tc>
          <w:tcPr>
            <w:tcW w:w="4606" w:type="dxa"/>
          </w:tcPr>
          <w:p w14:paraId="5104218D" w14:textId="77777777" w:rsidR="00721653" w:rsidRDefault="0056128A">
            <w:pPr>
              <w:pStyle w:val="TableParagraph"/>
              <w:spacing w:line="249" w:lineRule="exact"/>
              <w:ind w:left="467"/>
            </w:pPr>
            <w:r>
              <w:t>3. Prijímateľ</w:t>
            </w:r>
          </w:p>
        </w:tc>
        <w:tc>
          <w:tcPr>
            <w:tcW w:w="4606" w:type="dxa"/>
          </w:tcPr>
          <w:p w14:paraId="5104218E" w14:textId="2C06AC97" w:rsidR="00721653" w:rsidRDefault="007F384D" w:rsidP="007F384D">
            <w:pPr>
              <w:pStyle w:val="TableParagraph"/>
              <w:ind w:left="108"/>
              <w:rPr>
                <w:sz w:val="20"/>
              </w:rPr>
            </w:pPr>
            <w:r w:rsidRPr="007F384D">
              <w:rPr>
                <w:szCs w:val="24"/>
              </w:rPr>
              <w:t>Obchodná akadémia</w:t>
            </w:r>
          </w:p>
        </w:tc>
      </w:tr>
      <w:tr w:rsidR="007F384D" w14:paraId="51042192" w14:textId="77777777">
        <w:trPr>
          <w:trHeight w:val="268"/>
        </w:trPr>
        <w:tc>
          <w:tcPr>
            <w:tcW w:w="4606" w:type="dxa"/>
          </w:tcPr>
          <w:p w14:paraId="51042190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4. Názov projektu</w:t>
            </w:r>
          </w:p>
        </w:tc>
        <w:tc>
          <w:tcPr>
            <w:tcW w:w="4606" w:type="dxa"/>
          </w:tcPr>
          <w:p w14:paraId="51042191" w14:textId="49ED3492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Odbornosťou držíme krok s budúcnosťou</w:t>
            </w:r>
          </w:p>
        </w:tc>
      </w:tr>
      <w:tr w:rsidR="007F384D" w14:paraId="51042195" w14:textId="77777777">
        <w:trPr>
          <w:trHeight w:val="268"/>
        </w:trPr>
        <w:tc>
          <w:tcPr>
            <w:tcW w:w="4606" w:type="dxa"/>
          </w:tcPr>
          <w:p w14:paraId="51042193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5. Kód projektu ITMS2014+</w:t>
            </w:r>
          </w:p>
        </w:tc>
        <w:tc>
          <w:tcPr>
            <w:tcW w:w="4606" w:type="dxa"/>
          </w:tcPr>
          <w:p w14:paraId="51042194" w14:textId="063C148E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312011Z830</w:t>
            </w:r>
          </w:p>
        </w:tc>
      </w:tr>
      <w:tr w:rsidR="007F384D" w14:paraId="51042198" w14:textId="77777777">
        <w:trPr>
          <w:trHeight w:val="268"/>
        </w:trPr>
        <w:tc>
          <w:tcPr>
            <w:tcW w:w="4606" w:type="dxa"/>
          </w:tcPr>
          <w:p w14:paraId="51042196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6. Názov pedagogického klubu</w:t>
            </w:r>
          </w:p>
        </w:tc>
        <w:tc>
          <w:tcPr>
            <w:tcW w:w="4606" w:type="dxa"/>
          </w:tcPr>
          <w:p w14:paraId="51042197" w14:textId="6D703F5F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Pedagogický klub cudzích jazykov</w:t>
            </w:r>
          </w:p>
        </w:tc>
      </w:tr>
      <w:tr w:rsidR="00721653" w14:paraId="5104219B" w14:textId="77777777">
        <w:trPr>
          <w:trHeight w:val="268"/>
        </w:trPr>
        <w:tc>
          <w:tcPr>
            <w:tcW w:w="4606" w:type="dxa"/>
          </w:tcPr>
          <w:p w14:paraId="5104219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7. Dátum stretnutia pedagogického klubu</w:t>
            </w:r>
          </w:p>
        </w:tc>
        <w:tc>
          <w:tcPr>
            <w:tcW w:w="4606" w:type="dxa"/>
          </w:tcPr>
          <w:p w14:paraId="5104219A" w14:textId="14107CDC" w:rsidR="00721653" w:rsidRPr="007F384D" w:rsidRDefault="00AB30F5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26</w:t>
            </w:r>
            <w:r w:rsidR="00F73105">
              <w:rPr>
                <w:szCs w:val="28"/>
              </w:rPr>
              <w:t>.</w:t>
            </w:r>
            <w:r w:rsidR="000A77B3">
              <w:rPr>
                <w:szCs w:val="28"/>
              </w:rPr>
              <w:t>0</w:t>
            </w:r>
            <w:r w:rsidR="00204325">
              <w:rPr>
                <w:szCs w:val="28"/>
              </w:rPr>
              <w:t>4</w:t>
            </w:r>
            <w:r w:rsidR="00E11A5E">
              <w:rPr>
                <w:szCs w:val="28"/>
              </w:rPr>
              <w:t>.</w:t>
            </w:r>
            <w:r w:rsidR="007F384D" w:rsidRPr="007F384D">
              <w:rPr>
                <w:szCs w:val="28"/>
              </w:rPr>
              <w:t>202</w:t>
            </w:r>
            <w:r w:rsidR="00C3448A">
              <w:rPr>
                <w:szCs w:val="28"/>
              </w:rPr>
              <w:t>2</w:t>
            </w:r>
          </w:p>
        </w:tc>
      </w:tr>
      <w:tr w:rsidR="00721653" w14:paraId="5104219E" w14:textId="77777777">
        <w:trPr>
          <w:trHeight w:val="268"/>
        </w:trPr>
        <w:tc>
          <w:tcPr>
            <w:tcW w:w="4606" w:type="dxa"/>
          </w:tcPr>
          <w:p w14:paraId="5104219C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8. Miesto stretnutia pedagogického klubu</w:t>
            </w:r>
          </w:p>
        </w:tc>
        <w:tc>
          <w:tcPr>
            <w:tcW w:w="4606" w:type="dxa"/>
          </w:tcPr>
          <w:p w14:paraId="5104219D" w14:textId="379174B1" w:rsidR="00721653" w:rsidRDefault="00E11A5E" w:rsidP="007F384D">
            <w:pPr>
              <w:pStyle w:val="TableParagraph"/>
              <w:ind w:left="108"/>
              <w:rPr>
                <w:sz w:val="18"/>
              </w:rPr>
            </w:pPr>
            <w:r w:rsidRPr="007F384D">
              <w:rPr>
                <w:szCs w:val="24"/>
              </w:rPr>
              <w:t>Obchodná akadémia</w:t>
            </w:r>
            <w:r>
              <w:rPr>
                <w:szCs w:val="24"/>
              </w:rPr>
              <w:t>, Veľká okružná 32, 011 57 Žilina</w:t>
            </w:r>
          </w:p>
        </w:tc>
      </w:tr>
      <w:tr w:rsidR="00721653" w14:paraId="510421A1" w14:textId="77777777">
        <w:trPr>
          <w:trHeight w:val="268"/>
        </w:trPr>
        <w:tc>
          <w:tcPr>
            <w:tcW w:w="4606" w:type="dxa"/>
          </w:tcPr>
          <w:p w14:paraId="5104219F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9. Meno koordinátora pedagogického klubu</w:t>
            </w:r>
          </w:p>
        </w:tc>
        <w:tc>
          <w:tcPr>
            <w:tcW w:w="4606" w:type="dxa"/>
          </w:tcPr>
          <w:p w14:paraId="510421A0" w14:textId="3C1AA00C" w:rsidR="00721653" w:rsidRPr="007F384D" w:rsidRDefault="007F384D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 xml:space="preserve">Ing. Lukáš </w:t>
            </w:r>
            <w:proofErr w:type="spellStart"/>
            <w:r>
              <w:rPr>
                <w:szCs w:val="28"/>
              </w:rPr>
              <w:t>Vartiak</w:t>
            </w:r>
            <w:proofErr w:type="spellEnd"/>
            <w:r>
              <w:rPr>
                <w:szCs w:val="28"/>
              </w:rPr>
              <w:t>, PhD.</w:t>
            </w:r>
          </w:p>
        </w:tc>
      </w:tr>
      <w:tr w:rsidR="00721653" w14:paraId="510421A5" w14:textId="77777777">
        <w:trPr>
          <w:trHeight w:val="506"/>
        </w:trPr>
        <w:tc>
          <w:tcPr>
            <w:tcW w:w="4606" w:type="dxa"/>
          </w:tcPr>
          <w:p w14:paraId="510421A2" w14:textId="77777777" w:rsidR="00721653" w:rsidRDefault="0056128A">
            <w:pPr>
              <w:pStyle w:val="TableParagraph"/>
              <w:spacing w:line="246" w:lineRule="exact"/>
              <w:ind w:left="467"/>
            </w:pPr>
            <w:r>
              <w:t>10. Odkaz na webové sídlo zverejnenej</w:t>
            </w:r>
          </w:p>
          <w:p w14:paraId="510421A3" w14:textId="77777777" w:rsidR="00721653" w:rsidRDefault="0056128A">
            <w:pPr>
              <w:pStyle w:val="TableParagraph"/>
              <w:spacing w:line="240" w:lineRule="exact"/>
              <w:ind w:left="827"/>
            </w:pPr>
            <w:r>
              <w:t>správy</w:t>
            </w:r>
          </w:p>
        </w:tc>
        <w:tc>
          <w:tcPr>
            <w:tcW w:w="4606" w:type="dxa"/>
          </w:tcPr>
          <w:p w14:paraId="510421A4" w14:textId="5A9909D2" w:rsidR="00721653" w:rsidRDefault="007F384D" w:rsidP="007F384D">
            <w:pPr>
              <w:pStyle w:val="TableParagraph"/>
              <w:ind w:left="108"/>
            </w:pPr>
            <w:r>
              <w:t>www.oavoza.sk</w:t>
            </w:r>
          </w:p>
        </w:tc>
      </w:tr>
    </w:tbl>
    <w:p w14:paraId="5455B411" w14:textId="73522144" w:rsidR="00721653" w:rsidRDefault="00721653">
      <w:pPr>
        <w:rPr>
          <w:sz w:val="21"/>
        </w:rPr>
      </w:pPr>
    </w:p>
    <w:p w14:paraId="017C32B1" w14:textId="4CD01435" w:rsidR="0002585B" w:rsidRDefault="00686CE6">
      <w:pPr>
        <w:rPr>
          <w:sz w:val="21"/>
        </w:rPr>
      </w:pPr>
      <w:r>
        <w:rPr>
          <w:noProof/>
          <w:sz w:val="21"/>
          <w:lang w:eastAsia="sk-SK"/>
        </w:rPr>
        <mc:AlternateContent>
          <mc:Choice Requires="wps">
            <w:drawing>
              <wp:anchor distT="0" distB="0" distL="114300" distR="114300" simplePos="0" relativeHeight="487270912" behindDoc="0" locked="0" layoutInCell="1" allowOverlap="1" wp14:anchorId="2667A465" wp14:editId="14DC95DD">
                <wp:simplePos x="0" y="0"/>
                <wp:positionH relativeFrom="column">
                  <wp:posOffset>57150</wp:posOffset>
                </wp:positionH>
                <wp:positionV relativeFrom="paragraph">
                  <wp:posOffset>37465</wp:posOffset>
                </wp:positionV>
                <wp:extent cx="5852160" cy="1455420"/>
                <wp:effectExtent l="0" t="0" r="15240" b="11430"/>
                <wp:wrapNone/>
                <wp:docPr id="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2160" cy="1455420"/>
                        </a:xfrm>
                        <a:prstGeom prst="rect">
                          <a:avLst/>
                        </a:prstGeom>
                        <a:noFill/>
                        <a:ln w="6350" cmpd="sng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DFB4688" w14:textId="77777777" w:rsidR="005E7551" w:rsidRDefault="005E7551" w:rsidP="0002585B">
                            <w:pPr>
                              <w:spacing w:line="244" w:lineRule="exact"/>
                            </w:pPr>
                            <w:r w:rsidRPr="00686CE6">
                              <w:rPr>
                                <w:b/>
                                <w:bCs/>
                              </w:rPr>
                              <w:t>11.</w:t>
                            </w:r>
                            <w:r>
                              <w:tab/>
                            </w:r>
                            <w:r>
                              <w:rPr>
                                <w:b/>
                              </w:rPr>
                              <w:t>Manažérske zhrnutie:</w:t>
                            </w:r>
                            <w:r w:rsidRPr="0002585B">
                              <w:t xml:space="preserve"> </w:t>
                            </w:r>
                          </w:p>
                          <w:p w14:paraId="7BCD8593" w14:textId="77777777" w:rsidR="005E7551" w:rsidRPr="0002585B" w:rsidRDefault="005E7551" w:rsidP="0002585B">
                            <w:pPr>
                              <w:spacing w:line="244" w:lineRule="exact"/>
                            </w:pPr>
                            <w:r>
                              <w:t>krátka anotácia, kľúčové slová</w:t>
                            </w:r>
                          </w:p>
                          <w:p w14:paraId="168A651F" w14:textId="77777777" w:rsidR="005E7551" w:rsidRDefault="005E7551" w:rsidP="0002585B"/>
                          <w:p w14:paraId="56560E88" w14:textId="0CC0DC78" w:rsidR="005E7551" w:rsidRDefault="0029676A" w:rsidP="00706082">
                            <w:pPr>
                              <w:spacing w:before="89"/>
                            </w:pPr>
                            <w:r>
                              <w:t xml:space="preserve">Na stretnutí sa členovia pedagogického klubu cudzích jazykov venovali </w:t>
                            </w:r>
                            <w:r w:rsidR="006A599B">
                              <w:t>r</w:t>
                            </w:r>
                            <w:r w:rsidR="006A599B" w:rsidRPr="006A599B">
                              <w:t>ozvoj</w:t>
                            </w:r>
                            <w:r w:rsidR="006A599B">
                              <w:t>u</w:t>
                            </w:r>
                            <w:r w:rsidR="006A599B" w:rsidRPr="006A599B">
                              <w:t xml:space="preserve"> kľúčových kompetencií, čitateľskej a finančnej u žiakov v jednotlivých tematických celkoch</w:t>
                            </w:r>
                            <w:r w:rsidR="006A599B">
                              <w:t xml:space="preserve"> v odborných predmetoch vyučovaných v anglickom jazyku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type w14:anchorId="2667A465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4.5pt;margin-top:2.95pt;width:460.8pt;height:114.6pt;z-index:48727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" filled="f" strokecolor="black [3213]" strokeweight=".5pt">
                <v:textbox>
                  <w:txbxContent>
                    <w:p w14:paraId="0DFB4688" w14:textId="77777777" w:rsidR="005E7551" w:rsidRDefault="005E7551" w:rsidP="0002585B">
                      <w:pPr>
                        <w:spacing w:line="244" w:lineRule="exact"/>
                      </w:pPr>
                      <w:r w:rsidRPr="00686CE6">
                        <w:rPr>
                          <w:b/>
                          <w:bCs/>
                        </w:rPr>
                        <w:t>11.</w:t>
                      </w:r>
                      <w:r>
                        <w:tab/>
                      </w:r>
                      <w:r>
                        <w:rPr>
                          <w:b/>
                        </w:rPr>
                        <w:t>Manažérske zhrnutie:</w:t>
                      </w:r>
                      <w:r w:rsidRPr="0002585B">
                        <w:t xml:space="preserve"> </w:t>
                      </w:r>
                    </w:p>
                    <w:p w14:paraId="7BCD8593" w14:textId="77777777" w:rsidR="005E7551" w:rsidRPr="0002585B" w:rsidRDefault="005E7551" w:rsidP="0002585B">
                      <w:pPr>
                        <w:spacing w:line="244" w:lineRule="exact"/>
                      </w:pPr>
                      <w:r>
                        <w:t>krátka anotácia, kľúčové slová</w:t>
                      </w:r>
                    </w:p>
                    <w:p w14:paraId="168A651F" w14:textId="77777777" w:rsidR="005E7551" w:rsidRDefault="005E7551" w:rsidP="0002585B"/>
                    <w:p w14:paraId="56560E88" w14:textId="0CC0DC78" w:rsidR="005E7551" w:rsidRDefault="0029676A" w:rsidP="00706082">
                      <w:pPr>
                        <w:spacing w:before="89"/>
                      </w:pPr>
                      <w:r>
                        <w:t xml:space="preserve">Na stretnutí sa členovia pedagogického klubu cudzích jazykov venovali </w:t>
                      </w:r>
                      <w:r w:rsidR="006A599B">
                        <w:t>r</w:t>
                      </w:r>
                      <w:r w:rsidR="006A599B" w:rsidRPr="006A599B">
                        <w:t>ozvoj</w:t>
                      </w:r>
                      <w:r w:rsidR="006A599B">
                        <w:t>u</w:t>
                      </w:r>
                      <w:r w:rsidR="006A599B" w:rsidRPr="006A599B">
                        <w:t xml:space="preserve"> kľúčových kompetencií, čitateľskej a finančnej u žiakov v jednotlivých tematických celkoch</w:t>
                      </w:r>
                      <w:r w:rsidR="006A599B">
                        <w:t xml:space="preserve"> v odborných predmetoch vyučovaných v anglickom jazyku.</w:t>
                      </w:r>
                    </w:p>
                  </w:txbxContent>
                </v:textbox>
              </v:shape>
            </w:pict>
          </mc:Fallback>
        </mc:AlternateContent>
      </w:r>
    </w:p>
    <w:p w14:paraId="720EB4D4" w14:textId="77777777" w:rsidR="0002585B" w:rsidRDefault="0002585B">
      <w:pPr>
        <w:rPr>
          <w:sz w:val="21"/>
        </w:rPr>
      </w:pPr>
    </w:p>
    <w:p w14:paraId="52B73A32" w14:textId="77777777" w:rsidR="0002585B" w:rsidRDefault="0002585B">
      <w:pPr>
        <w:rPr>
          <w:sz w:val="21"/>
        </w:rPr>
      </w:pPr>
    </w:p>
    <w:p w14:paraId="72E4E8E8" w14:textId="77777777" w:rsidR="0002585B" w:rsidRDefault="0002585B">
      <w:pPr>
        <w:rPr>
          <w:sz w:val="21"/>
        </w:rPr>
      </w:pPr>
    </w:p>
    <w:p w14:paraId="5BCB0E73" w14:textId="77777777" w:rsidR="0002585B" w:rsidRDefault="0002585B">
      <w:pPr>
        <w:rPr>
          <w:sz w:val="21"/>
        </w:rPr>
      </w:pPr>
    </w:p>
    <w:p w14:paraId="510421A7" w14:textId="52C7F33B" w:rsidR="0002585B" w:rsidRDefault="0002585B">
      <w:pPr>
        <w:rPr>
          <w:sz w:val="21"/>
        </w:rPr>
        <w:sectPr w:rsidR="0002585B">
          <w:type w:val="continuous"/>
          <w:pgSz w:w="11910" w:h="16840"/>
          <w:pgMar w:top="1580" w:right="1000" w:bottom="280" w:left="1200" w:header="708" w:footer="708" w:gutter="0"/>
          <w:cols w:space="708"/>
        </w:sectPr>
      </w:pPr>
    </w:p>
    <w:p w14:paraId="510421A8" w14:textId="57A723CD" w:rsidR="00721653" w:rsidRDefault="00686CE6">
      <w:pPr>
        <w:pStyle w:val="Nadpis2"/>
        <w:numPr>
          <w:ilvl w:val="0"/>
          <w:numId w:val="2"/>
        </w:numPr>
        <w:tabs>
          <w:tab w:val="left" w:pos="1329"/>
          <w:tab w:val="left" w:pos="1330"/>
        </w:tabs>
        <w:spacing w:before="68"/>
      </w:pPr>
      <w:r>
        <w:rPr>
          <w:noProof/>
          <w:lang w:eastAsia="sk-SK"/>
        </w:rPr>
        <w:lastRenderedPageBreak/>
        <mc:AlternateContent>
          <mc:Choice Requires="wps">
            <w:drawing>
              <wp:anchor distT="0" distB="0" distL="114300" distR="114300" simplePos="0" relativeHeight="487269888" behindDoc="1" locked="0" layoutInCell="1" allowOverlap="1" wp14:anchorId="510422B6" wp14:editId="2E358E76">
                <wp:simplePos x="0" y="0"/>
                <wp:positionH relativeFrom="page">
                  <wp:posOffset>828040</wp:posOffset>
                </wp:positionH>
                <wp:positionV relativeFrom="paragraph">
                  <wp:posOffset>36195</wp:posOffset>
                </wp:positionV>
                <wp:extent cx="5856605" cy="8435340"/>
                <wp:effectExtent l="0" t="0" r="0" b="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56605" cy="8435340"/>
                        </a:xfrm>
                        <a:custGeom>
                          <a:avLst/>
                          <a:gdLst>
                            <a:gd name="T0" fmla="+- 0 10516 1304"/>
                            <a:gd name="T1" fmla="*/ T0 w 9223"/>
                            <a:gd name="T2" fmla="+- 0 13331 57"/>
                            <a:gd name="T3" fmla="*/ 13331 h 13284"/>
                            <a:gd name="T4" fmla="+- 0 1313 1304"/>
                            <a:gd name="T5" fmla="*/ T4 w 9223"/>
                            <a:gd name="T6" fmla="+- 0 13331 57"/>
                            <a:gd name="T7" fmla="*/ 13331 h 13284"/>
                            <a:gd name="T8" fmla="+- 0 1304 1304"/>
                            <a:gd name="T9" fmla="*/ T8 w 9223"/>
                            <a:gd name="T10" fmla="+- 0 13331 57"/>
                            <a:gd name="T11" fmla="*/ 13331 h 13284"/>
                            <a:gd name="T12" fmla="+- 0 1304 1304"/>
                            <a:gd name="T13" fmla="*/ T12 w 9223"/>
                            <a:gd name="T14" fmla="+- 0 13341 57"/>
                            <a:gd name="T15" fmla="*/ 13341 h 13284"/>
                            <a:gd name="T16" fmla="+- 0 1313 1304"/>
                            <a:gd name="T17" fmla="*/ T16 w 9223"/>
                            <a:gd name="T18" fmla="+- 0 13341 57"/>
                            <a:gd name="T19" fmla="*/ 13341 h 13284"/>
                            <a:gd name="T20" fmla="+- 0 10516 1304"/>
                            <a:gd name="T21" fmla="*/ T20 w 9223"/>
                            <a:gd name="T22" fmla="+- 0 13341 57"/>
                            <a:gd name="T23" fmla="*/ 13341 h 13284"/>
                            <a:gd name="T24" fmla="+- 0 10516 1304"/>
                            <a:gd name="T25" fmla="*/ T24 w 9223"/>
                            <a:gd name="T26" fmla="+- 0 13331 57"/>
                            <a:gd name="T27" fmla="*/ 13331 h 13284"/>
                            <a:gd name="T28" fmla="+- 0 10516 1304"/>
                            <a:gd name="T29" fmla="*/ T28 w 9223"/>
                            <a:gd name="T30" fmla="+- 0 57 57"/>
                            <a:gd name="T31" fmla="*/ 57 h 13284"/>
                            <a:gd name="T32" fmla="+- 0 1313 1304"/>
                            <a:gd name="T33" fmla="*/ T32 w 9223"/>
                            <a:gd name="T34" fmla="+- 0 57 57"/>
                            <a:gd name="T35" fmla="*/ 57 h 13284"/>
                            <a:gd name="T36" fmla="+- 0 1304 1304"/>
                            <a:gd name="T37" fmla="*/ T36 w 9223"/>
                            <a:gd name="T38" fmla="+- 0 57 57"/>
                            <a:gd name="T39" fmla="*/ 57 h 13284"/>
                            <a:gd name="T40" fmla="+- 0 1304 1304"/>
                            <a:gd name="T41" fmla="*/ T40 w 9223"/>
                            <a:gd name="T42" fmla="+- 0 13331 57"/>
                            <a:gd name="T43" fmla="*/ 13331 h 13284"/>
                            <a:gd name="T44" fmla="+- 0 1313 1304"/>
                            <a:gd name="T45" fmla="*/ T44 w 9223"/>
                            <a:gd name="T46" fmla="+- 0 13331 57"/>
                            <a:gd name="T47" fmla="*/ 13331 h 13284"/>
                            <a:gd name="T48" fmla="+- 0 1313 1304"/>
                            <a:gd name="T49" fmla="*/ T48 w 9223"/>
                            <a:gd name="T50" fmla="+- 0 6910 57"/>
                            <a:gd name="T51" fmla="*/ 6910 h 13284"/>
                            <a:gd name="T52" fmla="+- 0 10516 1304"/>
                            <a:gd name="T53" fmla="*/ T52 w 9223"/>
                            <a:gd name="T54" fmla="+- 0 6910 57"/>
                            <a:gd name="T55" fmla="*/ 6910 h 13284"/>
                            <a:gd name="T56" fmla="+- 0 10516 1304"/>
                            <a:gd name="T57" fmla="*/ T56 w 9223"/>
                            <a:gd name="T58" fmla="+- 0 6901 57"/>
                            <a:gd name="T59" fmla="*/ 6901 h 13284"/>
                            <a:gd name="T60" fmla="+- 0 1313 1304"/>
                            <a:gd name="T61" fmla="*/ T60 w 9223"/>
                            <a:gd name="T62" fmla="+- 0 6901 57"/>
                            <a:gd name="T63" fmla="*/ 6901 h 13284"/>
                            <a:gd name="T64" fmla="+- 0 1313 1304"/>
                            <a:gd name="T65" fmla="*/ T64 w 9223"/>
                            <a:gd name="T66" fmla="+- 0 67 57"/>
                            <a:gd name="T67" fmla="*/ 67 h 13284"/>
                            <a:gd name="T68" fmla="+- 0 10516 1304"/>
                            <a:gd name="T69" fmla="*/ T68 w 9223"/>
                            <a:gd name="T70" fmla="+- 0 67 57"/>
                            <a:gd name="T71" fmla="*/ 67 h 13284"/>
                            <a:gd name="T72" fmla="+- 0 10516 1304"/>
                            <a:gd name="T73" fmla="*/ T72 w 9223"/>
                            <a:gd name="T74" fmla="+- 0 57 57"/>
                            <a:gd name="T75" fmla="*/ 57 h 13284"/>
                            <a:gd name="T76" fmla="+- 0 10526 1304"/>
                            <a:gd name="T77" fmla="*/ T76 w 9223"/>
                            <a:gd name="T78" fmla="+- 0 13331 57"/>
                            <a:gd name="T79" fmla="*/ 13331 h 13284"/>
                            <a:gd name="T80" fmla="+- 0 10516 1304"/>
                            <a:gd name="T81" fmla="*/ T80 w 9223"/>
                            <a:gd name="T82" fmla="+- 0 13331 57"/>
                            <a:gd name="T83" fmla="*/ 13331 h 13284"/>
                            <a:gd name="T84" fmla="+- 0 10516 1304"/>
                            <a:gd name="T85" fmla="*/ T84 w 9223"/>
                            <a:gd name="T86" fmla="+- 0 13341 57"/>
                            <a:gd name="T87" fmla="*/ 13341 h 13284"/>
                            <a:gd name="T88" fmla="+- 0 10526 1304"/>
                            <a:gd name="T89" fmla="*/ T88 w 9223"/>
                            <a:gd name="T90" fmla="+- 0 13341 57"/>
                            <a:gd name="T91" fmla="*/ 13341 h 13284"/>
                            <a:gd name="T92" fmla="+- 0 10526 1304"/>
                            <a:gd name="T93" fmla="*/ T92 w 9223"/>
                            <a:gd name="T94" fmla="+- 0 13331 57"/>
                            <a:gd name="T95" fmla="*/ 13331 h 13284"/>
                            <a:gd name="T96" fmla="+- 0 10526 1304"/>
                            <a:gd name="T97" fmla="*/ T96 w 9223"/>
                            <a:gd name="T98" fmla="+- 0 57 57"/>
                            <a:gd name="T99" fmla="*/ 57 h 13284"/>
                            <a:gd name="T100" fmla="+- 0 10516 1304"/>
                            <a:gd name="T101" fmla="*/ T100 w 9223"/>
                            <a:gd name="T102" fmla="+- 0 57 57"/>
                            <a:gd name="T103" fmla="*/ 57 h 13284"/>
                            <a:gd name="T104" fmla="+- 0 10516 1304"/>
                            <a:gd name="T105" fmla="*/ T104 w 9223"/>
                            <a:gd name="T106" fmla="+- 0 13331 57"/>
                            <a:gd name="T107" fmla="*/ 13331 h 13284"/>
                            <a:gd name="T108" fmla="+- 0 10526 1304"/>
                            <a:gd name="T109" fmla="*/ T108 w 9223"/>
                            <a:gd name="T110" fmla="+- 0 13331 57"/>
                            <a:gd name="T111" fmla="*/ 13331 h 13284"/>
                            <a:gd name="T112" fmla="+- 0 10526 1304"/>
                            <a:gd name="T113" fmla="*/ T112 w 9223"/>
                            <a:gd name="T114" fmla="+- 0 57 57"/>
                            <a:gd name="T115" fmla="*/ 57 h 1328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</a:cxnLst>
                          <a:rect l="0" t="0" r="r" b="b"/>
                          <a:pathLst>
                            <a:path w="9223" h="13284">
                              <a:moveTo>
                                <a:pt x="9212" y="13274"/>
                              </a:moveTo>
                              <a:lnTo>
                                <a:pt x="9" y="13274"/>
                              </a:lnTo>
                              <a:lnTo>
                                <a:pt x="0" y="13274"/>
                              </a:lnTo>
                              <a:lnTo>
                                <a:pt x="0" y="13284"/>
                              </a:lnTo>
                              <a:lnTo>
                                <a:pt x="9" y="13284"/>
                              </a:lnTo>
                              <a:lnTo>
                                <a:pt x="9212" y="13284"/>
                              </a:lnTo>
                              <a:lnTo>
                                <a:pt x="9212" y="13274"/>
                              </a:lnTo>
                              <a:close/>
                              <a:moveTo>
                                <a:pt x="9212" y="0"/>
                              </a:moveTo>
                              <a:lnTo>
                                <a:pt x="9" y="0"/>
                              </a:lnTo>
                              <a:lnTo>
                                <a:pt x="0" y="0"/>
                              </a:lnTo>
                              <a:lnTo>
                                <a:pt x="0" y="13274"/>
                              </a:lnTo>
                              <a:lnTo>
                                <a:pt x="9" y="13274"/>
                              </a:lnTo>
                              <a:lnTo>
                                <a:pt x="9" y="6853"/>
                              </a:lnTo>
                              <a:lnTo>
                                <a:pt x="9212" y="6853"/>
                              </a:lnTo>
                              <a:lnTo>
                                <a:pt x="9212" y="6844"/>
                              </a:lnTo>
                              <a:lnTo>
                                <a:pt x="9" y="6844"/>
                              </a:lnTo>
                              <a:lnTo>
                                <a:pt x="9" y="10"/>
                              </a:lnTo>
                              <a:lnTo>
                                <a:pt x="9212" y="10"/>
                              </a:lnTo>
                              <a:lnTo>
                                <a:pt x="9212" y="0"/>
                              </a:lnTo>
                              <a:close/>
                              <a:moveTo>
                                <a:pt x="9222" y="13274"/>
                              </a:moveTo>
                              <a:lnTo>
                                <a:pt x="9212" y="13274"/>
                              </a:lnTo>
                              <a:lnTo>
                                <a:pt x="9212" y="13284"/>
                              </a:lnTo>
                              <a:lnTo>
                                <a:pt x="9222" y="13284"/>
                              </a:lnTo>
                              <a:lnTo>
                                <a:pt x="9222" y="13274"/>
                              </a:lnTo>
                              <a:close/>
                              <a:moveTo>
                                <a:pt x="9222" y="0"/>
                              </a:moveTo>
                              <a:lnTo>
                                <a:pt x="9212" y="0"/>
                              </a:lnTo>
                              <a:lnTo>
                                <a:pt x="9212" y="13274"/>
                              </a:lnTo>
                              <a:lnTo>
                                <a:pt x="9222" y="13274"/>
                              </a:lnTo>
                              <a:lnTo>
                                <a:pt x="922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6596F480" id="AutoShape 2" o:spid="_x0000_s1026" style="position:absolute;margin-left:65.2pt;margin-top:2.85pt;width:461.15pt;height:664.2pt;z-index:-16046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223,132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" path="m9212,13274r-9203,l,13274r,10l9,13284r9203,l9212,13274xm9212,l9,,,,,13274r9,l9,6853r9203,l9212,6844,9,6844,9,10r9203,l9212,xm9222,13274r-10,l9212,13284r10,l9222,13274xm9222,r-10,l9212,13274r10,l9222,xe" fillcolor="black" stroked="f">
                <v:path arrowok="t" o:connecttype="custom" o:connectlocs="5849620,8465185;5715,8465185;0,8465185;0,8471535;5715,8471535;5849620,8471535;5849620,8465185;5849620,36195;5715,36195;0,36195;0,8465185;5715,8465185;5715,4387850;5849620,4387850;5849620,4382135;5715,4382135;5715,42545;5849620,42545;5849620,36195;5855970,8465185;5849620,8465185;5849620,8471535;5855970,8471535;5855970,8465185;5855970,36195;5849620,36195;5849620,8465185;5855970,8465185;5855970,36195" o:connectangles="0,0,0,0,0,0,0,0,0,0,0,0,0,0,0,0,0,0,0,0,0,0,0,0,0,0,0,0,0"/>
                <w10:wrap anchorx="page"/>
              </v:shape>
            </w:pict>
          </mc:Fallback>
        </mc:AlternateContent>
      </w:r>
      <w:r w:rsidR="0056128A">
        <w:t>Hlavné body, témy stretnutia, zhrnutie priebehu</w:t>
      </w:r>
      <w:r w:rsidR="0056128A">
        <w:rPr>
          <w:spacing w:val="-6"/>
        </w:rPr>
        <w:t xml:space="preserve"> </w:t>
      </w:r>
      <w:r w:rsidR="0056128A">
        <w:t>stretnutia:</w:t>
      </w:r>
    </w:p>
    <w:p w14:paraId="72877575" w14:textId="51B1F1E1" w:rsidR="0002585B" w:rsidRDefault="0002585B" w:rsidP="0002585B">
      <w:pPr>
        <w:pStyle w:val="Nadpis2"/>
        <w:tabs>
          <w:tab w:val="left" w:pos="1329"/>
          <w:tab w:val="left" w:pos="1330"/>
        </w:tabs>
        <w:spacing w:before="68"/>
        <w:ind w:left="576" w:firstLine="0"/>
        <w:rPr>
          <w:b w:val="0"/>
          <w:bCs w:val="0"/>
        </w:rPr>
      </w:pPr>
    </w:p>
    <w:p w14:paraId="32991FA1" w14:textId="47F016F1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privítanie členov pedagogického klubu anglických jazykov,</w:t>
      </w:r>
    </w:p>
    <w:p w14:paraId="5A80E3F1" w14:textId="4BCC6C58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hotovenie prezenčnej listiny,</w:t>
      </w:r>
    </w:p>
    <w:p w14:paraId="3CF86616" w14:textId="39116536" w:rsidR="006761B0" w:rsidRDefault="006761B0" w:rsidP="006A599B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 xml:space="preserve">rozbor </w:t>
      </w:r>
      <w:r w:rsidR="006A599B">
        <w:rPr>
          <w:b w:val="0"/>
          <w:bCs w:val="0"/>
        </w:rPr>
        <w:t xml:space="preserve">a ujasnenie pojmov kľúčové kompetencie, čitateľská gramotnosť, </w:t>
      </w:r>
      <w:r w:rsidR="006A599B">
        <w:rPr>
          <w:b w:val="0"/>
          <w:bCs w:val="0"/>
        </w:rPr>
        <w:br/>
        <w:t>finančná gramotnosť a uvedomenie si ich stabilného miesta v tematických celkoch,</w:t>
      </w:r>
    </w:p>
    <w:p w14:paraId="46889784" w14:textId="76643BF4" w:rsidR="006A599B" w:rsidRDefault="006A599B" w:rsidP="006A599B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 xml:space="preserve">identifikácia jednej z dôležitých tém z danej oblasti, ktorou </w:t>
      </w:r>
      <w:r w:rsidR="00AB30F5">
        <w:rPr>
          <w:b w:val="0"/>
          <w:bCs w:val="0"/>
        </w:rPr>
        <w:t>sú komerčné banky</w:t>
      </w:r>
      <w:r w:rsidRPr="006A599B">
        <w:rPr>
          <w:b w:val="0"/>
          <w:bCs w:val="0"/>
        </w:rPr>
        <w:t>,</w:t>
      </w:r>
    </w:p>
    <w:p w14:paraId="49BEEB49" w14:textId="1AEF0624" w:rsidR="006A599B" w:rsidRPr="006761B0" w:rsidRDefault="006A599B" w:rsidP="006A599B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 w:rsidRPr="006A599B">
        <w:rPr>
          <w:b w:val="0"/>
          <w:bCs w:val="0"/>
        </w:rPr>
        <w:t>analýza problematických prvkov</w:t>
      </w:r>
      <w:r>
        <w:rPr>
          <w:b w:val="0"/>
          <w:bCs w:val="0"/>
        </w:rPr>
        <w:t xml:space="preserve"> </w:t>
      </w:r>
      <w:r w:rsidR="003C7767">
        <w:rPr>
          <w:b w:val="0"/>
          <w:bCs w:val="0"/>
        </w:rPr>
        <w:t>výrobného procesu</w:t>
      </w:r>
      <w:r w:rsidRPr="006A599B">
        <w:rPr>
          <w:b w:val="0"/>
          <w:bCs w:val="0"/>
        </w:rPr>
        <w:t>, výmena skúseností</w:t>
      </w:r>
      <w:r>
        <w:rPr>
          <w:b w:val="0"/>
          <w:bCs w:val="0"/>
        </w:rPr>
        <w:t xml:space="preserve"> – výučba </w:t>
      </w:r>
      <w:r w:rsidR="00A3424C">
        <w:rPr>
          <w:b w:val="0"/>
          <w:bCs w:val="0"/>
        </w:rPr>
        <w:br/>
      </w:r>
      <w:r>
        <w:rPr>
          <w:b w:val="0"/>
          <w:bCs w:val="0"/>
        </w:rPr>
        <w:t>tejto problematiky v predmete Ekonomika a pod</w:t>
      </w:r>
      <w:r w:rsidR="003C7767">
        <w:rPr>
          <w:b w:val="0"/>
          <w:bCs w:val="0"/>
        </w:rPr>
        <w:t xml:space="preserve">nikanie </w:t>
      </w:r>
      <w:r w:rsidR="00204325">
        <w:rPr>
          <w:b w:val="0"/>
          <w:bCs w:val="0"/>
        </w:rPr>
        <w:br/>
      </w:r>
      <w:r w:rsidR="00AB30F5">
        <w:rPr>
          <w:b w:val="0"/>
          <w:bCs w:val="0"/>
        </w:rPr>
        <w:t>5</w:t>
      </w:r>
      <w:r>
        <w:rPr>
          <w:b w:val="0"/>
          <w:bCs w:val="0"/>
        </w:rPr>
        <w:t xml:space="preserve">. ročník (p. </w:t>
      </w:r>
      <w:proofErr w:type="spellStart"/>
      <w:r w:rsidR="00B22BC2">
        <w:rPr>
          <w:b w:val="0"/>
          <w:bCs w:val="0"/>
        </w:rPr>
        <w:t>Vartiak</w:t>
      </w:r>
      <w:proofErr w:type="spellEnd"/>
      <w:r w:rsidR="00AB30F5">
        <w:rPr>
          <w:b w:val="0"/>
          <w:bCs w:val="0"/>
        </w:rPr>
        <w:t xml:space="preserve">), </w:t>
      </w:r>
      <w:r w:rsidR="00AB30F5">
        <w:rPr>
          <w:b w:val="0"/>
          <w:bCs w:val="0"/>
        </w:rPr>
        <w:t xml:space="preserve">Ekonomika a podnikanie </w:t>
      </w:r>
      <w:r w:rsidR="00AB30F5">
        <w:rPr>
          <w:b w:val="0"/>
          <w:bCs w:val="0"/>
        </w:rPr>
        <w:t>2. ročník (</w:t>
      </w:r>
      <w:bookmarkStart w:id="0" w:name="_GoBack"/>
      <w:bookmarkEnd w:id="0"/>
      <w:r w:rsidR="00204325">
        <w:rPr>
          <w:b w:val="0"/>
          <w:bCs w:val="0"/>
        </w:rPr>
        <w:t xml:space="preserve">p. </w:t>
      </w:r>
      <w:proofErr w:type="spellStart"/>
      <w:r w:rsidR="00204325">
        <w:rPr>
          <w:b w:val="0"/>
          <w:bCs w:val="0"/>
        </w:rPr>
        <w:t>Urbánková</w:t>
      </w:r>
      <w:proofErr w:type="spellEnd"/>
      <w:r w:rsidR="00204325">
        <w:rPr>
          <w:b w:val="0"/>
          <w:bCs w:val="0"/>
        </w:rPr>
        <w:t>)</w:t>
      </w:r>
      <w:r>
        <w:rPr>
          <w:b w:val="0"/>
          <w:bCs w:val="0"/>
        </w:rPr>
        <w:t>,</w:t>
      </w:r>
    </w:p>
    <w:p w14:paraId="2C388AD0" w14:textId="72E44188" w:rsidR="0002585B" w:rsidRP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áverečná diskusia.</w:t>
      </w:r>
    </w:p>
    <w:p w14:paraId="510421A9" w14:textId="77777777" w:rsidR="00721653" w:rsidRDefault="00721653">
      <w:pPr>
        <w:pStyle w:val="Zkladntext"/>
        <w:rPr>
          <w:b/>
          <w:sz w:val="20"/>
        </w:rPr>
      </w:pPr>
    </w:p>
    <w:p w14:paraId="510421AA" w14:textId="77777777" w:rsidR="00721653" w:rsidRDefault="00721653">
      <w:pPr>
        <w:pStyle w:val="Zkladntext"/>
        <w:rPr>
          <w:b/>
          <w:sz w:val="20"/>
        </w:rPr>
      </w:pPr>
    </w:p>
    <w:p w14:paraId="510421AB" w14:textId="77777777" w:rsidR="00721653" w:rsidRDefault="00721653">
      <w:pPr>
        <w:pStyle w:val="Zkladntext"/>
        <w:rPr>
          <w:b/>
          <w:sz w:val="20"/>
        </w:rPr>
      </w:pPr>
    </w:p>
    <w:p w14:paraId="510421AC" w14:textId="77777777" w:rsidR="00721653" w:rsidRDefault="00721653">
      <w:pPr>
        <w:pStyle w:val="Zkladntext"/>
        <w:rPr>
          <w:b/>
          <w:sz w:val="20"/>
        </w:rPr>
      </w:pPr>
    </w:p>
    <w:p w14:paraId="510421AD" w14:textId="77777777" w:rsidR="00721653" w:rsidRDefault="00721653">
      <w:pPr>
        <w:pStyle w:val="Zkladntext"/>
        <w:rPr>
          <w:b/>
          <w:sz w:val="20"/>
        </w:rPr>
      </w:pPr>
    </w:p>
    <w:p w14:paraId="510421AE" w14:textId="77777777" w:rsidR="00721653" w:rsidRDefault="00721653">
      <w:pPr>
        <w:pStyle w:val="Zkladntext"/>
        <w:rPr>
          <w:b/>
          <w:sz w:val="20"/>
        </w:rPr>
      </w:pPr>
    </w:p>
    <w:p w14:paraId="510421AF" w14:textId="77777777" w:rsidR="00721653" w:rsidRDefault="00721653">
      <w:pPr>
        <w:pStyle w:val="Zkladntext"/>
        <w:rPr>
          <w:b/>
          <w:sz w:val="20"/>
        </w:rPr>
      </w:pPr>
    </w:p>
    <w:p w14:paraId="510421B0" w14:textId="77777777" w:rsidR="00721653" w:rsidRDefault="00721653">
      <w:pPr>
        <w:pStyle w:val="Zkladntext"/>
        <w:rPr>
          <w:b/>
          <w:sz w:val="20"/>
        </w:rPr>
      </w:pPr>
    </w:p>
    <w:p w14:paraId="510421B2" w14:textId="77777777" w:rsidR="00721653" w:rsidRDefault="00721653">
      <w:pPr>
        <w:pStyle w:val="Zkladntext"/>
        <w:rPr>
          <w:b/>
          <w:sz w:val="20"/>
        </w:rPr>
      </w:pPr>
    </w:p>
    <w:p w14:paraId="510421B4" w14:textId="77777777" w:rsidR="00721653" w:rsidRDefault="00721653">
      <w:pPr>
        <w:pStyle w:val="Zkladntext"/>
        <w:rPr>
          <w:b/>
          <w:sz w:val="20"/>
        </w:rPr>
      </w:pPr>
    </w:p>
    <w:p w14:paraId="510421B5" w14:textId="3292E7AD" w:rsidR="00721653" w:rsidRDefault="00721653">
      <w:pPr>
        <w:pStyle w:val="Zkladntext"/>
        <w:rPr>
          <w:b/>
          <w:sz w:val="20"/>
        </w:rPr>
      </w:pPr>
    </w:p>
    <w:p w14:paraId="48CE93DD" w14:textId="380B7215" w:rsidR="005B20A8" w:rsidRDefault="005B20A8">
      <w:pPr>
        <w:pStyle w:val="Zkladntext"/>
        <w:rPr>
          <w:b/>
          <w:sz w:val="20"/>
        </w:rPr>
      </w:pPr>
    </w:p>
    <w:p w14:paraId="2A245F94" w14:textId="6FF2805C" w:rsidR="005B20A8" w:rsidRDefault="005B20A8">
      <w:pPr>
        <w:pStyle w:val="Zkladntext"/>
        <w:rPr>
          <w:b/>
          <w:sz w:val="20"/>
        </w:rPr>
      </w:pPr>
    </w:p>
    <w:p w14:paraId="4533450E" w14:textId="5AECF8D6" w:rsidR="00C13C92" w:rsidRDefault="00C13C92">
      <w:pPr>
        <w:pStyle w:val="Zkladntext"/>
        <w:rPr>
          <w:b/>
          <w:sz w:val="20"/>
        </w:rPr>
      </w:pPr>
    </w:p>
    <w:p w14:paraId="5012FFE9" w14:textId="03F06324" w:rsidR="00C13C92" w:rsidRDefault="00C13C92">
      <w:pPr>
        <w:pStyle w:val="Zkladntext"/>
        <w:rPr>
          <w:b/>
          <w:sz w:val="20"/>
        </w:rPr>
      </w:pPr>
    </w:p>
    <w:p w14:paraId="38181938" w14:textId="0F8C5B94" w:rsidR="00C13C92" w:rsidRDefault="00C13C92">
      <w:pPr>
        <w:pStyle w:val="Zkladntext"/>
        <w:rPr>
          <w:b/>
          <w:sz w:val="20"/>
        </w:rPr>
      </w:pPr>
    </w:p>
    <w:p w14:paraId="16A1F544" w14:textId="77777777" w:rsidR="00C13C92" w:rsidRDefault="00C13C92">
      <w:pPr>
        <w:pStyle w:val="Zkladntext"/>
        <w:rPr>
          <w:b/>
          <w:sz w:val="20"/>
        </w:rPr>
      </w:pPr>
    </w:p>
    <w:p w14:paraId="00754328" w14:textId="77777777" w:rsidR="0029676A" w:rsidRDefault="0029676A">
      <w:pPr>
        <w:pStyle w:val="Zkladntext"/>
        <w:rPr>
          <w:b/>
          <w:sz w:val="20"/>
        </w:rPr>
      </w:pPr>
    </w:p>
    <w:p w14:paraId="1BF646B7" w14:textId="52039B38" w:rsidR="00C021E6" w:rsidRDefault="00C021E6">
      <w:pPr>
        <w:pStyle w:val="Zkladntext"/>
        <w:rPr>
          <w:b/>
          <w:sz w:val="20"/>
        </w:rPr>
      </w:pPr>
    </w:p>
    <w:p w14:paraId="510421C5" w14:textId="5B35BA81" w:rsidR="00721653" w:rsidRDefault="0056128A">
      <w:pPr>
        <w:pStyle w:val="Odsekzoznamu"/>
        <w:numPr>
          <w:ilvl w:val="0"/>
          <w:numId w:val="2"/>
        </w:numPr>
        <w:tabs>
          <w:tab w:val="left" w:pos="1329"/>
          <w:tab w:val="left" w:pos="1330"/>
        </w:tabs>
        <w:spacing w:before="91"/>
        <w:rPr>
          <w:b/>
        </w:rPr>
      </w:pPr>
      <w:r>
        <w:rPr>
          <w:b/>
        </w:rPr>
        <w:t>Závery a</w:t>
      </w:r>
      <w:r>
        <w:rPr>
          <w:b/>
          <w:spacing w:val="-1"/>
        </w:rPr>
        <w:t xml:space="preserve"> </w:t>
      </w:r>
      <w:r>
        <w:rPr>
          <w:b/>
        </w:rPr>
        <w:t>odporúčania:</w:t>
      </w:r>
    </w:p>
    <w:p w14:paraId="3740D9CE" w14:textId="4DF07FBD" w:rsidR="0002585B" w:rsidRDefault="0002585B" w:rsidP="0002585B">
      <w:pPr>
        <w:pStyle w:val="Odsekzoznamu"/>
        <w:tabs>
          <w:tab w:val="left" w:pos="1329"/>
          <w:tab w:val="left" w:pos="1330"/>
        </w:tabs>
        <w:spacing w:before="91"/>
        <w:ind w:left="1330" w:firstLine="0"/>
        <w:rPr>
          <w:b/>
        </w:rPr>
      </w:pPr>
    </w:p>
    <w:p w14:paraId="510421C6" w14:textId="04EC7EF3" w:rsidR="0002585B" w:rsidRDefault="00A3424C" w:rsidP="007E7E74">
      <w:pPr>
        <w:pStyle w:val="Odsekzoznamu"/>
        <w:tabs>
          <w:tab w:val="left" w:pos="1329"/>
          <w:tab w:val="left" w:pos="1330"/>
        </w:tabs>
        <w:spacing w:before="91"/>
        <w:ind w:left="970" w:firstLine="0"/>
        <w:sectPr w:rsidR="0002585B">
          <w:pgSz w:w="11910" w:h="16840"/>
          <w:pgMar w:top="1340" w:right="1000" w:bottom="280" w:left="1200" w:header="708" w:footer="708" w:gutter="0"/>
          <w:cols w:space="708"/>
        </w:sectPr>
      </w:pPr>
      <w:r>
        <w:rPr>
          <w:bCs/>
        </w:rPr>
        <w:t>Č</w:t>
      </w:r>
      <w:r w:rsidR="00C13C92">
        <w:rPr>
          <w:bCs/>
        </w:rPr>
        <w:t xml:space="preserve">lenovia pedagogického klubu </w:t>
      </w:r>
      <w:r>
        <w:rPr>
          <w:bCs/>
        </w:rPr>
        <w:t xml:space="preserve">sa zhodli, že kľúčové kompetencie, čitateľská gramotnosť a finančná gramotnosť musia tvoriť dôležitú súčasť tematických plánov, a to nielen </w:t>
      </w:r>
      <w:r>
        <w:rPr>
          <w:bCs/>
        </w:rPr>
        <w:br/>
        <w:t>v ekonomicky zameraných predmetoch, ale aj v ďalších odborných predmetoch vyučovaných v anglickom jazyku.</w:t>
      </w: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078"/>
        <w:gridCol w:w="5134"/>
      </w:tblGrid>
      <w:tr w:rsidR="00721653" w14:paraId="510421C9" w14:textId="77777777">
        <w:trPr>
          <w:trHeight w:val="268"/>
        </w:trPr>
        <w:tc>
          <w:tcPr>
            <w:tcW w:w="4078" w:type="dxa"/>
          </w:tcPr>
          <w:p w14:paraId="510421C7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lastRenderedPageBreak/>
              <w:t>14.</w:t>
            </w:r>
            <w:r>
              <w:tab/>
              <w:t>Vypracoval (meno,</w:t>
            </w:r>
            <w:r>
              <w:rPr>
                <w:spacing w:val="-7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C8" w14:textId="50DAD5A9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 xml:space="preserve">Ing. Lukáš </w:t>
            </w:r>
            <w:proofErr w:type="spellStart"/>
            <w:r w:rsidRPr="00686CE6">
              <w:rPr>
                <w:szCs w:val="28"/>
              </w:rPr>
              <w:t>Vartiak</w:t>
            </w:r>
            <w:proofErr w:type="spellEnd"/>
            <w:r w:rsidRPr="00686CE6">
              <w:rPr>
                <w:szCs w:val="28"/>
              </w:rPr>
              <w:t>, PhD.</w:t>
            </w:r>
          </w:p>
        </w:tc>
      </w:tr>
      <w:tr w:rsidR="00721653" w14:paraId="510421CC" w14:textId="77777777">
        <w:trPr>
          <w:trHeight w:val="270"/>
        </w:trPr>
        <w:tc>
          <w:tcPr>
            <w:tcW w:w="4078" w:type="dxa"/>
          </w:tcPr>
          <w:p w14:paraId="510421CA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t>15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CB" w14:textId="5A263CE1" w:rsidR="00721653" w:rsidRPr="00686CE6" w:rsidRDefault="003C7767" w:rsidP="00204325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2</w:t>
            </w:r>
            <w:r w:rsidR="00AB30F5">
              <w:rPr>
                <w:szCs w:val="28"/>
              </w:rPr>
              <w:t>6</w:t>
            </w:r>
            <w:r w:rsidR="000A77B3">
              <w:rPr>
                <w:szCs w:val="28"/>
              </w:rPr>
              <w:t>.0</w:t>
            </w:r>
            <w:r w:rsidR="00204325">
              <w:rPr>
                <w:szCs w:val="28"/>
              </w:rPr>
              <w:t>4</w:t>
            </w:r>
            <w:r w:rsidR="00E11A5E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C3448A">
              <w:rPr>
                <w:szCs w:val="28"/>
              </w:rPr>
              <w:t>2</w:t>
            </w:r>
          </w:p>
        </w:tc>
      </w:tr>
      <w:tr w:rsidR="00721653" w14:paraId="510421CF" w14:textId="77777777">
        <w:trPr>
          <w:trHeight w:val="268"/>
        </w:trPr>
        <w:tc>
          <w:tcPr>
            <w:tcW w:w="4078" w:type="dxa"/>
          </w:tcPr>
          <w:p w14:paraId="510421CD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6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CE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  <w:tr w:rsidR="00721653" w14:paraId="510421D2" w14:textId="77777777">
        <w:trPr>
          <w:trHeight w:val="268"/>
        </w:trPr>
        <w:tc>
          <w:tcPr>
            <w:tcW w:w="4078" w:type="dxa"/>
          </w:tcPr>
          <w:p w14:paraId="510421D0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7.</w:t>
            </w:r>
            <w:r>
              <w:tab/>
              <w:t>Schválil (meno,</w:t>
            </w:r>
            <w:r>
              <w:rPr>
                <w:spacing w:val="-2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D1" w14:textId="30633A5F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 xml:space="preserve">JUDr. Jana </w:t>
            </w:r>
            <w:proofErr w:type="spellStart"/>
            <w:r w:rsidRPr="00686CE6">
              <w:rPr>
                <w:szCs w:val="28"/>
              </w:rPr>
              <w:t>Tomaníčková</w:t>
            </w:r>
            <w:proofErr w:type="spellEnd"/>
          </w:p>
        </w:tc>
      </w:tr>
      <w:tr w:rsidR="00721653" w14:paraId="510421D5" w14:textId="77777777">
        <w:trPr>
          <w:trHeight w:val="268"/>
        </w:trPr>
        <w:tc>
          <w:tcPr>
            <w:tcW w:w="4078" w:type="dxa"/>
          </w:tcPr>
          <w:p w14:paraId="510421D3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8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D4" w14:textId="0238E3A6" w:rsidR="00721653" w:rsidRPr="00686CE6" w:rsidRDefault="00204325" w:rsidP="00C3448A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2</w:t>
            </w:r>
            <w:r w:rsidR="00AB30F5">
              <w:rPr>
                <w:szCs w:val="28"/>
              </w:rPr>
              <w:t>6</w:t>
            </w:r>
            <w:r>
              <w:rPr>
                <w:szCs w:val="28"/>
              </w:rPr>
              <w:t>.04</w:t>
            </w:r>
            <w:r w:rsidR="00E11A5E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C3448A">
              <w:rPr>
                <w:szCs w:val="28"/>
              </w:rPr>
              <w:t>2</w:t>
            </w:r>
          </w:p>
        </w:tc>
      </w:tr>
      <w:tr w:rsidR="00721653" w14:paraId="510421D8" w14:textId="77777777">
        <w:trPr>
          <w:trHeight w:val="268"/>
        </w:trPr>
        <w:tc>
          <w:tcPr>
            <w:tcW w:w="4078" w:type="dxa"/>
          </w:tcPr>
          <w:p w14:paraId="510421D6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9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D7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</w:tbl>
    <w:p w14:paraId="510421D9" w14:textId="77777777" w:rsidR="00721653" w:rsidRDefault="00721653">
      <w:pPr>
        <w:pStyle w:val="Zkladntext"/>
        <w:rPr>
          <w:b/>
          <w:sz w:val="20"/>
        </w:rPr>
      </w:pPr>
    </w:p>
    <w:p w14:paraId="510421DA" w14:textId="77777777" w:rsidR="00721653" w:rsidRDefault="00721653">
      <w:pPr>
        <w:pStyle w:val="Zkladntext"/>
        <w:spacing w:before="2"/>
        <w:rPr>
          <w:b/>
          <w:sz w:val="16"/>
        </w:rPr>
      </w:pPr>
    </w:p>
    <w:p w14:paraId="510421DB" w14:textId="77777777" w:rsidR="00721653" w:rsidRDefault="0056128A">
      <w:pPr>
        <w:spacing w:before="91"/>
        <w:ind w:left="216"/>
        <w:rPr>
          <w:b/>
        </w:rPr>
      </w:pPr>
      <w:r>
        <w:rPr>
          <w:b/>
        </w:rPr>
        <w:t>Príloha:</w:t>
      </w:r>
    </w:p>
    <w:p w14:paraId="510421DC" w14:textId="77777777" w:rsidR="00721653" w:rsidRDefault="00721653">
      <w:pPr>
        <w:pStyle w:val="Zkladntext"/>
        <w:spacing w:before="4"/>
        <w:rPr>
          <w:b/>
          <w:sz w:val="20"/>
        </w:rPr>
      </w:pPr>
    </w:p>
    <w:p w14:paraId="57ED5346" w14:textId="2A7DBA1A" w:rsidR="00612D45" w:rsidRDefault="00612D45" w:rsidP="00612D45">
      <w:pPr>
        <w:pStyle w:val="Zkladntext"/>
        <w:ind w:left="216"/>
      </w:pPr>
      <w:r>
        <w:t>Prezenčná listina zo stretnutia pedagogického klubu a spoločná fotografia</w:t>
      </w:r>
    </w:p>
    <w:p w14:paraId="510421DE" w14:textId="77777777" w:rsidR="00721653" w:rsidRDefault="00721653">
      <w:pPr>
        <w:pStyle w:val="Zkladntext"/>
        <w:rPr>
          <w:sz w:val="24"/>
        </w:rPr>
      </w:pPr>
    </w:p>
    <w:p w14:paraId="510421F8" w14:textId="77777777" w:rsidR="00721653" w:rsidRDefault="00721653">
      <w:pPr>
        <w:sectPr w:rsidR="00721653">
          <w:pgSz w:w="11910" w:h="16840"/>
          <w:pgMar w:top="1320" w:right="1000" w:bottom="280" w:left="1200" w:header="708" w:footer="708" w:gutter="0"/>
          <w:cols w:space="708"/>
        </w:sectPr>
      </w:pPr>
    </w:p>
    <w:p w14:paraId="510421F9" w14:textId="77777777" w:rsidR="00721653" w:rsidRDefault="0056128A">
      <w:pPr>
        <w:pStyle w:val="Zkladntext"/>
        <w:spacing w:before="71"/>
        <w:ind w:left="216"/>
      </w:pPr>
      <w:r>
        <w:lastRenderedPageBreak/>
        <w:t>Príloha správy o činnosti pedagogického klubu</w:t>
      </w:r>
    </w:p>
    <w:p w14:paraId="510421FA" w14:textId="77777777" w:rsidR="00721653" w:rsidRDefault="0056128A">
      <w:pPr>
        <w:pStyle w:val="Zkladntext"/>
        <w:spacing w:before="1"/>
        <w:rPr>
          <w:sz w:val="18"/>
        </w:rPr>
      </w:pPr>
      <w:r>
        <w:rPr>
          <w:noProof/>
          <w:lang w:eastAsia="sk-SK"/>
        </w:rPr>
        <w:drawing>
          <wp:anchor distT="0" distB="0" distL="0" distR="0" simplePos="0" relativeHeight="5" behindDoc="0" locked="0" layoutInCell="1" allowOverlap="1" wp14:anchorId="510422B7" wp14:editId="510422B8">
            <wp:simplePos x="0" y="0"/>
            <wp:positionH relativeFrom="page">
              <wp:posOffset>1010035</wp:posOffset>
            </wp:positionH>
            <wp:positionV relativeFrom="paragraph">
              <wp:posOffset>157398</wp:posOffset>
            </wp:positionV>
            <wp:extent cx="5479359" cy="457200"/>
            <wp:effectExtent l="0" t="0" r="0" b="0"/>
            <wp:wrapTopAndBottom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79359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0421FB" w14:textId="77777777" w:rsidR="00721653" w:rsidRDefault="00721653">
      <w:pPr>
        <w:pStyle w:val="Zkladntext"/>
        <w:rPr>
          <w:sz w:val="20"/>
        </w:rPr>
      </w:pPr>
    </w:p>
    <w:p w14:paraId="510421FC" w14:textId="77777777" w:rsidR="00721653" w:rsidRDefault="00721653">
      <w:pPr>
        <w:pStyle w:val="Zkladntext"/>
        <w:rPr>
          <w:sz w:val="20"/>
        </w:rPr>
      </w:pPr>
    </w:p>
    <w:p w14:paraId="510421FD" w14:textId="77777777" w:rsidR="00721653" w:rsidRDefault="00721653">
      <w:pPr>
        <w:pStyle w:val="Zkladntext"/>
        <w:rPr>
          <w:sz w:val="20"/>
        </w:rPr>
      </w:pPr>
    </w:p>
    <w:p w14:paraId="510421FE" w14:textId="77777777" w:rsidR="00721653" w:rsidRDefault="00721653">
      <w:pPr>
        <w:pStyle w:val="Zkladntext"/>
        <w:rPr>
          <w:sz w:val="20"/>
        </w:rPr>
      </w:pPr>
    </w:p>
    <w:p w14:paraId="510421FF" w14:textId="77777777" w:rsidR="00721653" w:rsidRDefault="00721653">
      <w:pPr>
        <w:pStyle w:val="Zkladntext"/>
        <w:spacing w:before="5"/>
        <w:rPr>
          <w:sz w:val="12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29"/>
        <w:gridCol w:w="5941"/>
      </w:tblGrid>
      <w:tr w:rsidR="00721653" w:rsidRPr="00686CE6" w14:paraId="51042202" w14:textId="77777777">
        <w:trPr>
          <w:trHeight w:val="479"/>
        </w:trPr>
        <w:tc>
          <w:tcPr>
            <w:tcW w:w="3529" w:type="dxa"/>
          </w:tcPr>
          <w:p w14:paraId="51042200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oritná os:</w:t>
            </w:r>
          </w:p>
        </w:tc>
        <w:tc>
          <w:tcPr>
            <w:tcW w:w="5941" w:type="dxa"/>
          </w:tcPr>
          <w:p w14:paraId="51042201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Vzdelávanie</w:t>
            </w:r>
          </w:p>
        </w:tc>
      </w:tr>
      <w:tr w:rsidR="00721653" w:rsidRPr="00686CE6" w14:paraId="51042206" w14:textId="77777777" w:rsidTr="00686CE6">
        <w:trPr>
          <w:trHeight w:val="694"/>
        </w:trPr>
        <w:tc>
          <w:tcPr>
            <w:tcW w:w="3529" w:type="dxa"/>
          </w:tcPr>
          <w:p w14:paraId="51042203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 xml:space="preserve">Špecifický c </w:t>
            </w:r>
            <w:proofErr w:type="spellStart"/>
            <w:r w:rsidRPr="00686CE6">
              <w:rPr>
                <w:szCs w:val="24"/>
              </w:rPr>
              <w:t>ieľ</w:t>
            </w:r>
            <w:proofErr w:type="spellEnd"/>
            <w:r w:rsidRPr="00686CE6">
              <w:rPr>
                <w:szCs w:val="24"/>
              </w:rPr>
              <w:t>:</w:t>
            </w:r>
          </w:p>
        </w:tc>
        <w:tc>
          <w:tcPr>
            <w:tcW w:w="5941" w:type="dxa"/>
          </w:tcPr>
          <w:p w14:paraId="51042205" w14:textId="24FE7214" w:rsidR="00721653" w:rsidRPr="00686CE6" w:rsidRDefault="0056128A" w:rsidP="00686CE6">
            <w:pPr>
              <w:pStyle w:val="TableParagraph"/>
              <w:spacing w:before="1" w:line="276" w:lineRule="auto"/>
              <w:ind w:left="107" w:right="128"/>
              <w:rPr>
                <w:szCs w:val="24"/>
              </w:rPr>
            </w:pPr>
            <w:r w:rsidRPr="00686CE6">
              <w:rPr>
                <w:szCs w:val="24"/>
              </w:rPr>
              <w:t xml:space="preserve">1 . 1 . 1 Zvýšiť </w:t>
            </w:r>
            <w:proofErr w:type="spellStart"/>
            <w:r w:rsidRPr="00686CE6">
              <w:rPr>
                <w:szCs w:val="24"/>
              </w:rPr>
              <w:t>inkluzívnosť</w:t>
            </w:r>
            <w:proofErr w:type="spellEnd"/>
            <w:r w:rsidRPr="00686CE6">
              <w:rPr>
                <w:szCs w:val="24"/>
              </w:rPr>
              <w:t xml:space="preserve"> a rovnaký prístup ku kvalitnému vzdelávaniu a z lepšiť výsledky a kompetencie detí a</w:t>
            </w:r>
            <w:r w:rsidR="00686CE6">
              <w:rPr>
                <w:szCs w:val="24"/>
              </w:rPr>
              <w:t xml:space="preserve"> </w:t>
            </w:r>
            <w:r w:rsidRPr="00686CE6">
              <w:rPr>
                <w:szCs w:val="24"/>
              </w:rPr>
              <w:t>žiakov</w:t>
            </w:r>
          </w:p>
        </w:tc>
      </w:tr>
      <w:tr w:rsidR="00721653" w:rsidRPr="00686CE6" w14:paraId="51042209" w14:textId="77777777">
        <w:trPr>
          <w:trHeight w:val="479"/>
        </w:trPr>
        <w:tc>
          <w:tcPr>
            <w:tcW w:w="3529" w:type="dxa"/>
          </w:tcPr>
          <w:p w14:paraId="51042207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jímateľ:</w:t>
            </w:r>
          </w:p>
        </w:tc>
        <w:tc>
          <w:tcPr>
            <w:tcW w:w="5941" w:type="dxa"/>
          </w:tcPr>
          <w:p w14:paraId="51042208" w14:textId="1DEC777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>
              <w:rPr>
                <w:szCs w:val="24"/>
              </w:rPr>
              <w:t>Obchodná akadémia</w:t>
            </w:r>
          </w:p>
        </w:tc>
      </w:tr>
      <w:tr w:rsidR="00686CE6" w:rsidRPr="00686CE6" w14:paraId="5104220C" w14:textId="77777777">
        <w:trPr>
          <w:trHeight w:val="481"/>
        </w:trPr>
        <w:tc>
          <w:tcPr>
            <w:tcW w:w="3529" w:type="dxa"/>
          </w:tcPr>
          <w:p w14:paraId="5104220A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rojektu:</w:t>
            </w:r>
          </w:p>
        </w:tc>
        <w:tc>
          <w:tcPr>
            <w:tcW w:w="5941" w:type="dxa"/>
          </w:tcPr>
          <w:p w14:paraId="5104220B" w14:textId="5D2EF07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Odbornosťou držíme krok s budúcnosťou</w:t>
            </w:r>
          </w:p>
        </w:tc>
      </w:tr>
      <w:tr w:rsidR="00686CE6" w:rsidRPr="00686CE6" w14:paraId="5104220F" w14:textId="77777777">
        <w:trPr>
          <w:trHeight w:val="479"/>
        </w:trPr>
        <w:tc>
          <w:tcPr>
            <w:tcW w:w="3529" w:type="dxa"/>
          </w:tcPr>
          <w:p w14:paraId="5104220D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Kód ITMS projektu:</w:t>
            </w:r>
          </w:p>
        </w:tc>
        <w:tc>
          <w:tcPr>
            <w:tcW w:w="5941" w:type="dxa"/>
          </w:tcPr>
          <w:p w14:paraId="5104220E" w14:textId="6CCC7752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312011Z830</w:t>
            </w:r>
          </w:p>
        </w:tc>
      </w:tr>
      <w:tr w:rsidR="00686CE6" w:rsidRPr="00686CE6" w14:paraId="51042212" w14:textId="77777777">
        <w:trPr>
          <w:trHeight w:val="482"/>
        </w:trPr>
        <w:tc>
          <w:tcPr>
            <w:tcW w:w="3529" w:type="dxa"/>
          </w:tcPr>
          <w:p w14:paraId="51042210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edagogického klubu:</w:t>
            </w:r>
          </w:p>
        </w:tc>
        <w:tc>
          <w:tcPr>
            <w:tcW w:w="5941" w:type="dxa"/>
          </w:tcPr>
          <w:p w14:paraId="51042211" w14:textId="7B0A806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Pedagogický klub cudzích jazykov</w:t>
            </w:r>
          </w:p>
        </w:tc>
      </w:tr>
    </w:tbl>
    <w:p w14:paraId="51042213" w14:textId="77777777" w:rsidR="00721653" w:rsidRDefault="00721653">
      <w:pPr>
        <w:pStyle w:val="Zkladntext"/>
        <w:rPr>
          <w:sz w:val="24"/>
        </w:rPr>
      </w:pPr>
    </w:p>
    <w:p w14:paraId="51042214" w14:textId="77777777" w:rsidR="00721653" w:rsidRPr="00686CE6" w:rsidRDefault="00721653">
      <w:pPr>
        <w:pStyle w:val="Zkladntext"/>
        <w:spacing w:before="7"/>
        <w:rPr>
          <w:sz w:val="23"/>
        </w:rPr>
      </w:pPr>
    </w:p>
    <w:p w14:paraId="51042215" w14:textId="77777777" w:rsidR="00721653" w:rsidRPr="00686CE6" w:rsidRDefault="0056128A">
      <w:pPr>
        <w:ind w:left="2391" w:right="2592"/>
        <w:jc w:val="center"/>
        <w:rPr>
          <w:b/>
          <w:sz w:val="24"/>
        </w:rPr>
      </w:pPr>
      <w:r w:rsidRPr="00686CE6">
        <w:rPr>
          <w:b/>
          <w:sz w:val="24"/>
        </w:rPr>
        <w:t>PREZENČNÁ LISTINA</w:t>
      </w:r>
    </w:p>
    <w:p w14:paraId="51042216" w14:textId="77777777" w:rsidR="00721653" w:rsidRPr="00686CE6" w:rsidRDefault="00721653">
      <w:pPr>
        <w:pStyle w:val="Zkladntext"/>
        <w:rPr>
          <w:b/>
          <w:sz w:val="26"/>
        </w:rPr>
      </w:pPr>
    </w:p>
    <w:p w14:paraId="51042217" w14:textId="77777777" w:rsidR="00721653" w:rsidRPr="00686CE6" w:rsidRDefault="00721653">
      <w:pPr>
        <w:pStyle w:val="Zkladntext"/>
        <w:spacing w:before="4"/>
        <w:rPr>
          <w:b/>
          <w:sz w:val="23"/>
        </w:rPr>
      </w:pPr>
    </w:p>
    <w:p w14:paraId="51042218" w14:textId="306080B5" w:rsidR="00721653" w:rsidRPr="00686CE6" w:rsidRDefault="0056128A">
      <w:pPr>
        <w:pStyle w:val="Zkladntext"/>
        <w:spacing w:before="1"/>
        <w:ind w:left="216"/>
      </w:pPr>
      <w:r w:rsidRPr="00686CE6">
        <w:t>Miesto konania</w:t>
      </w:r>
      <w:r w:rsidRPr="00686CE6">
        <w:rPr>
          <w:spacing w:val="-6"/>
        </w:rPr>
        <w:t xml:space="preserve"> </w:t>
      </w:r>
      <w:r w:rsidRPr="00686CE6">
        <w:t>stretnutia:</w:t>
      </w:r>
      <w:r w:rsidR="00686CE6">
        <w:t xml:space="preserve"> </w:t>
      </w:r>
      <w:r w:rsidR="00E11A5E" w:rsidRPr="00E11A5E">
        <w:t>Obchodná akadémia, Veľká okružná 32, 011 57 Žilina</w:t>
      </w:r>
    </w:p>
    <w:p w14:paraId="51042219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A" w14:textId="202FDDAD" w:rsidR="00721653" w:rsidRPr="00686CE6" w:rsidRDefault="0056128A">
      <w:pPr>
        <w:pStyle w:val="Zkladntext"/>
        <w:ind w:left="216"/>
      </w:pPr>
      <w:r w:rsidRPr="00686CE6">
        <w:t>Dátum konania</w:t>
      </w:r>
      <w:r w:rsidRPr="00686CE6">
        <w:rPr>
          <w:spacing w:val="-7"/>
        </w:rPr>
        <w:t xml:space="preserve"> </w:t>
      </w:r>
      <w:r w:rsidRPr="00686CE6">
        <w:t>stretnutia:</w:t>
      </w:r>
      <w:r w:rsidR="00686CE6">
        <w:t xml:space="preserve"> </w:t>
      </w:r>
      <w:r w:rsidR="00204325">
        <w:rPr>
          <w:szCs w:val="28"/>
        </w:rPr>
        <w:t>2</w:t>
      </w:r>
      <w:r w:rsidR="00AB30F5">
        <w:rPr>
          <w:szCs w:val="28"/>
        </w:rPr>
        <w:t>6</w:t>
      </w:r>
      <w:r w:rsidR="00204325">
        <w:rPr>
          <w:szCs w:val="28"/>
        </w:rPr>
        <w:t>.04</w:t>
      </w:r>
      <w:r w:rsidR="00E11A5E">
        <w:t>.</w:t>
      </w:r>
      <w:r w:rsidR="00686CE6">
        <w:t>202</w:t>
      </w:r>
      <w:r w:rsidR="00C3448A">
        <w:t>2</w:t>
      </w:r>
    </w:p>
    <w:p w14:paraId="5104221B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C" w14:textId="73D37958" w:rsidR="00721653" w:rsidRPr="00686CE6" w:rsidRDefault="0056128A">
      <w:pPr>
        <w:pStyle w:val="Zkladntext"/>
        <w:tabs>
          <w:tab w:val="left" w:pos="3756"/>
          <w:tab w:val="left" w:leader="dot" w:pos="4541"/>
        </w:tabs>
        <w:ind w:left="216"/>
      </w:pPr>
      <w:r w:rsidRPr="00686CE6">
        <w:t>Trvanie</w:t>
      </w:r>
      <w:r w:rsidRPr="00686CE6">
        <w:rPr>
          <w:spacing w:val="-5"/>
        </w:rPr>
        <w:t xml:space="preserve"> </w:t>
      </w:r>
      <w:r w:rsidRPr="00686CE6">
        <w:t>stretnutia:</w:t>
      </w:r>
      <w:r w:rsidRPr="00686CE6">
        <w:rPr>
          <w:spacing w:val="-4"/>
        </w:rPr>
        <w:t xml:space="preserve"> </w:t>
      </w:r>
      <w:r w:rsidRPr="00686CE6">
        <w:t>od</w:t>
      </w:r>
      <w:r w:rsidR="00686CE6">
        <w:t xml:space="preserve"> 16:00 </w:t>
      </w:r>
      <w:r w:rsidRPr="00686CE6">
        <w:t>hod</w:t>
      </w:r>
      <w:r w:rsidRPr="00686CE6">
        <w:tab/>
      </w:r>
      <w:r w:rsidR="00686CE6">
        <w:t xml:space="preserve">do 19:00 </w:t>
      </w:r>
      <w:r w:rsidRPr="00686CE6">
        <w:t>hod</w:t>
      </w:r>
    </w:p>
    <w:p w14:paraId="5104221D" w14:textId="77777777" w:rsidR="00721653" w:rsidRPr="00686CE6" w:rsidRDefault="00721653">
      <w:pPr>
        <w:pStyle w:val="Zkladntext"/>
      </w:pPr>
    </w:p>
    <w:p w14:paraId="5104221E" w14:textId="77777777" w:rsidR="00721653" w:rsidRPr="00686CE6" w:rsidRDefault="00721653">
      <w:pPr>
        <w:pStyle w:val="Zkladntext"/>
      </w:pPr>
    </w:p>
    <w:p w14:paraId="5104221F" w14:textId="77777777" w:rsidR="00721653" w:rsidRPr="00686CE6" w:rsidRDefault="00721653">
      <w:pPr>
        <w:pStyle w:val="Zkladntext"/>
        <w:spacing w:before="4"/>
        <w:rPr>
          <w:sz w:val="17"/>
        </w:rPr>
      </w:pPr>
    </w:p>
    <w:p w14:paraId="51042220" w14:textId="77777777" w:rsidR="00721653" w:rsidRPr="00686CE6" w:rsidRDefault="0056128A">
      <w:pPr>
        <w:pStyle w:val="Zkladntext"/>
        <w:spacing w:before="1"/>
        <w:ind w:left="216"/>
      </w:pPr>
      <w:r w:rsidRPr="00686CE6">
        <w:t>Zoznam účastníkov/členov pedagogického klubu:</w:t>
      </w:r>
    </w:p>
    <w:p w14:paraId="51042221" w14:textId="77777777" w:rsidR="00721653" w:rsidRPr="00686CE6" w:rsidRDefault="00721653">
      <w:pPr>
        <w:pStyle w:val="Zkladntext"/>
        <w:spacing w:before="8" w:after="1"/>
        <w:rPr>
          <w:sz w:val="19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45"/>
        <w:gridCol w:w="3934"/>
        <w:gridCol w:w="2427"/>
        <w:gridCol w:w="2307"/>
      </w:tblGrid>
      <w:tr w:rsidR="00721653" w:rsidRPr="00686CE6" w14:paraId="51042226" w14:textId="77777777">
        <w:trPr>
          <w:trHeight w:val="510"/>
        </w:trPr>
        <w:tc>
          <w:tcPr>
            <w:tcW w:w="545" w:type="dxa"/>
          </w:tcPr>
          <w:p w14:paraId="51042222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č.</w:t>
            </w:r>
          </w:p>
        </w:tc>
        <w:tc>
          <w:tcPr>
            <w:tcW w:w="3934" w:type="dxa"/>
          </w:tcPr>
          <w:p w14:paraId="51042223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Meno a priezvisko</w:t>
            </w:r>
          </w:p>
        </w:tc>
        <w:tc>
          <w:tcPr>
            <w:tcW w:w="2427" w:type="dxa"/>
          </w:tcPr>
          <w:p w14:paraId="51042224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Podpis</w:t>
            </w:r>
          </w:p>
        </w:tc>
        <w:tc>
          <w:tcPr>
            <w:tcW w:w="2307" w:type="dxa"/>
          </w:tcPr>
          <w:p w14:paraId="51042225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Inštitúcia</w:t>
            </w:r>
          </w:p>
        </w:tc>
      </w:tr>
      <w:tr w:rsidR="00721653" w:rsidRPr="00686CE6" w14:paraId="5104222B" w14:textId="77777777">
        <w:trPr>
          <w:trHeight w:val="508"/>
        </w:trPr>
        <w:tc>
          <w:tcPr>
            <w:tcW w:w="545" w:type="dxa"/>
          </w:tcPr>
          <w:p w14:paraId="51042227" w14:textId="5C4FE3E3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1.</w:t>
            </w:r>
          </w:p>
        </w:tc>
        <w:tc>
          <w:tcPr>
            <w:tcW w:w="3934" w:type="dxa"/>
          </w:tcPr>
          <w:p w14:paraId="51042228" w14:textId="039F4964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Ing. Lukáš </w:t>
            </w:r>
            <w:proofErr w:type="spellStart"/>
            <w:r w:rsidRPr="00686CE6">
              <w:rPr>
                <w:szCs w:val="24"/>
              </w:rPr>
              <w:t>Vartiak</w:t>
            </w:r>
            <w:proofErr w:type="spellEnd"/>
            <w:r w:rsidRPr="00686CE6">
              <w:rPr>
                <w:szCs w:val="24"/>
              </w:rPr>
              <w:t>, PhD.</w:t>
            </w:r>
          </w:p>
        </w:tc>
        <w:tc>
          <w:tcPr>
            <w:tcW w:w="2427" w:type="dxa"/>
          </w:tcPr>
          <w:p w14:paraId="51042229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A" w14:textId="75FD595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0" w14:textId="77777777">
        <w:trPr>
          <w:trHeight w:val="508"/>
        </w:trPr>
        <w:tc>
          <w:tcPr>
            <w:tcW w:w="545" w:type="dxa"/>
          </w:tcPr>
          <w:p w14:paraId="5104222C" w14:textId="439415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2.</w:t>
            </w:r>
          </w:p>
        </w:tc>
        <w:tc>
          <w:tcPr>
            <w:tcW w:w="3934" w:type="dxa"/>
          </w:tcPr>
          <w:p w14:paraId="5104222D" w14:textId="23A13216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onika </w:t>
            </w:r>
            <w:proofErr w:type="spellStart"/>
            <w:r w:rsidRPr="00686CE6">
              <w:rPr>
                <w:szCs w:val="24"/>
              </w:rPr>
              <w:t>Ďuríková</w:t>
            </w:r>
            <w:proofErr w:type="spellEnd"/>
          </w:p>
        </w:tc>
        <w:tc>
          <w:tcPr>
            <w:tcW w:w="2427" w:type="dxa"/>
          </w:tcPr>
          <w:p w14:paraId="5104222E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F" w14:textId="46F5895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5" w14:textId="77777777">
        <w:trPr>
          <w:trHeight w:val="508"/>
        </w:trPr>
        <w:tc>
          <w:tcPr>
            <w:tcW w:w="545" w:type="dxa"/>
          </w:tcPr>
          <w:p w14:paraId="51042231" w14:textId="1D350B9F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3.</w:t>
            </w:r>
          </w:p>
        </w:tc>
        <w:tc>
          <w:tcPr>
            <w:tcW w:w="3934" w:type="dxa"/>
          </w:tcPr>
          <w:p w14:paraId="51042232" w14:textId="092C6CA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ichaela </w:t>
            </w:r>
            <w:proofErr w:type="spellStart"/>
            <w:r w:rsidRPr="00686CE6">
              <w:rPr>
                <w:szCs w:val="24"/>
              </w:rPr>
              <w:t>Urbánková</w:t>
            </w:r>
            <w:proofErr w:type="spellEnd"/>
          </w:p>
        </w:tc>
        <w:tc>
          <w:tcPr>
            <w:tcW w:w="2427" w:type="dxa"/>
          </w:tcPr>
          <w:p w14:paraId="51042233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4" w14:textId="54A25A2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A" w14:textId="77777777">
        <w:trPr>
          <w:trHeight w:val="508"/>
        </w:trPr>
        <w:tc>
          <w:tcPr>
            <w:tcW w:w="545" w:type="dxa"/>
          </w:tcPr>
          <w:p w14:paraId="51042236" w14:textId="2F99EA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4.</w:t>
            </w:r>
          </w:p>
        </w:tc>
        <w:tc>
          <w:tcPr>
            <w:tcW w:w="3934" w:type="dxa"/>
          </w:tcPr>
          <w:p w14:paraId="51042237" w14:textId="45533507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artin </w:t>
            </w:r>
            <w:proofErr w:type="spellStart"/>
            <w:r w:rsidRPr="00686CE6">
              <w:rPr>
                <w:szCs w:val="24"/>
              </w:rPr>
              <w:t>Rožek</w:t>
            </w:r>
            <w:proofErr w:type="spellEnd"/>
          </w:p>
        </w:tc>
        <w:tc>
          <w:tcPr>
            <w:tcW w:w="2427" w:type="dxa"/>
          </w:tcPr>
          <w:p w14:paraId="51042238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9" w14:textId="7369163B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</w:tbl>
    <w:p w14:paraId="51042296" w14:textId="77777777" w:rsidR="00721653" w:rsidRPr="00686CE6" w:rsidRDefault="00721653">
      <w:pPr>
        <w:pStyle w:val="Zkladntext"/>
        <w:rPr>
          <w:sz w:val="20"/>
        </w:rPr>
      </w:pPr>
    </w:p>
    <w:p w14:paraId="51042299" w14:textId="77777777" w:rsidR="00721653" w:rsidRPr="00686CE6" w:rsidRDefault="00721653">
      <w:pPr>
        <w:pStyle w:val="Zkladntext"/>
        <w:spacing w:before="11"/>
        <w:rPr>
          <w:sz w:val="14"/>
        </w:rPr>
      </w:pPr>
    </w:p>
    <w:p w14:paraId="5104229A" w14:textId="77777777" w:rsidR="00721653" w:rsidRPr="00686CE6" w:rsidRDefault="0056128A" w:rsidP="00686CE6">
      <w:pPr>
        <w:pStyle w:val="Zkladntext"/>
        <w:pageBreakBefore/>
        <w:spacing w:before="57"/>
        <w:ind w:left="215"/>
      </w:pPr>
      <w:r w:rsidRPr="00686CE6">
        <w:lastRenderedPageBreak/>
        <w:t>Meno prizvaných odborníkov/iných účastníkov, ktorí nie sú členmi pedagogického klubu a podpis/y:</w:t>
      </w:r>
    </w:p>
    <w:p w14:paraId="5104229B" w14:textId="77777777" w:rsidR="00721653" w:rsidRPr="00686CE6" w:rsidRDefault="00721653">
      <w:pPr>
        <w:pStyle w:val="Zkladntext"/>
        <w:rPr>
          <w:sz w:val="20"/>
        </w:rPr>
      </w:pPr>
    </w:p>
    <w:p w14:paraId="5104229C" w14:textId="77777777" w:rsidR="00721653" w:rsidRPr="00686CE6" w:rsidRDefault="00721653">
      <w:pPr>
        <w:pStyle w:val="Zkladntext"/>
        <w:rPr>
          <w:sz w:val="20"/>
        </w:rPr>
      </w:pPr>
    </w:p>
    <w:p w14:paraId="5104229D" w14:textId="77777777" w:rsidR="00721653" w:rsidRPr="00686CE6" w:rsidRDefault="00721653">
      <w:pPr>
        <w:pStyle w:val="Zkladntext"/>
        <w:spacing w:before="5"/>
        <w:rPr>
          <w:sz w:val="21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0"/>
        <w:gridCol w:w="4681"/>
        <w:gridCol w:w="1726"/>
        <w:gridCol w:w="1986"/>
      </w:tblGrid>
      <w:tr w:rsidR="00721653" w:rsidRPr="00686CE6" w14:paraId="510422A2" w14:textId="77777777">
        <w:trPr>
          <w:trHeight w:val="508"/>
        </w:trPr>
        <w:tc>
          <w:tcPr>
            <w:tcW w:w="610" w:type="dxa"/>
          </w:tcPr>
          <w:p w14:paraId="5104229E" w14:textId="77777777" w:rsidR="00721653" w:rsidRPr="00686CE6" w:rsidRDefault="0056128A">
            <w:pPr>
              <w:pStyle w:val="TableParagraph"/>
              <w:spacing w:line="268" w:lineRule="exact"/>
              <w:ind w:left="69"/>
            </w:pPr>
            <w:r w:rsidRPr="00686CE6">
              <w:t>č.</w:t>
            </w:r>
          </w:p>
        </w:tc>
        <w:tc>
          <w:tcPr>
            <w:tcW w:w="4681" w:type="dxa"/>
          </w:tcPr>
          <w:p w14:paraId="5104229F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Meno a priezvisko</w:t>
            </w:r>
          </w:p>
        </w:tc>
        <w:tc>
          <w:tcPr>
            <w:tcW w:w="1726" w:type="dxa"/>
          </w:tcPr>
          <w:p w14:paraId="510422A0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Podpis</w:t>
            </w:r>
          </w:p>
        </w:tc>
        <w:tc>
          <w:tcPr>
            <w:tcW w:w="1986" w:type="dxa"/>
          </w:tcPr>
          <w:p w14:paraId="510422A1" w14:textId="77777777" w:rsidR="00721653" w:rsidRPr="00686CE6" w:rsidRDefault="0056128A">
            <w:pPr>
              <w:pStyle w:val="TableParagraph"/>
              <w:spacing w:line="268" w:lineRule="exact"/>
              <w:ind w:left="70"/>
            </w:pPr>
            <w:r w:rsidRPr="00686CE6">
              <w:t>Inštitúcia</w:t>
            </w:r>
          </w:p>
        </w:tc>
      </w:tr>
      <w:tr w:rsidR="00721653" w:rsidRPr="00686CE6" w14:paraId="510422A7" w14:textId="77777777">
        <w:trPr>
          <w:trHeight w:val="508"/>
        </w:trPr>
        <w:tc>
          <w:tcPr>
            <w:tcW w:w="610" w:type="dxa"/>
          </w:tcPr>
          <w:p w14:paraId="510422A3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4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5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6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AC" w14:textId="77777777">
        <w:trPr>
          <w:trHeight w:val="509"/>
        </w:trPr>
        <w:tc>
          <w:tcPr>
            <w:tcW w:w="610" w:type="dxa"/>
          </w:tcPr>
          <w:p w14:paraId="510422A8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9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A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B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B1" w14:textId="77777777">
        <w:trPr>
          <w:trHeight w:val="510"/>
        </w:trPr>
        <w:tc>
          <w:tcPr>
            <w:tcW w:w="610" w:type="dxa"/>
          </w:tcPr>
          <w:p w14:paraId="510422AD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E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F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B0" w14:textId="77777777" w:rsidR="00721653" w:rsidRPr="00686CE6" w:rsidRDefault="00721653">
            <w:pPr>
              <w:pStyle w:val="TableParagraph"/>
            </w:pPr>
          </w:p>
        </w:tc>
      </w:tr>
    </w:tbl>
    <w:p w14:paraId="510422B2" w14:textId="1C043566" w:rsidR="00315CB7" w:rsidRDefault="00315CB7"/>
    <w:p w14:paraId="68815C8C" w14:textId="4EFD1C26" w:rsidR="000B2C51" w:rsidRDefault="000B2C51"/>
    <w:p w14:paraId="26FE6410" w14:textId="085187BE" w:rsidR="00D1723D" w:rsidRDefault="00D1723D"/>
    <w:p w14:paraId="3AD133E7" w14:textId="19538EF7" w:rsidR="00D1723D" w:rsidRDefault="00D1723D"/>
    <w:p w14:paraId="3F7F5F24" w14:textId="35A06A81" w:rsidR="004E7B6B" w:rsidRDefault="004E7B6B"/>
    <w:p w14:paraId="6E990D81" w14:textId="2A532A11" w:rsidR="004E7B6B" w:rsidRDefault="00AB30F5">
      <w:r>
        <w:rPr>
          <w:noProof/>
          <w:lang w:eastAsia="sk-SK"/>
        </w:rPr>
        <w:drawing>
          <wp:inline distT="0" distB="0" distL="0" distR="0" wp14:anchorId="53819AFA" wp14:editId="64FDF6FC">
            <wp:extent cx="6165850" cy="4624705"/>
            <wp:effectExtent l="0" t="0" r="6350" b="4445"/>
            <wp:docPr id="5" name="Obrázo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30.11.2021 b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50" cy="462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A7FBE" w14:textId="2E989E45" w:rsidR="00552926" w:rsidRPr="00686CE6" w:rsidRDefault="00AB30F5">
      <w:r>
        <w:rPr>
          <w:noProof/>
          <w:lang w:eastAsia="sk-SK"/>
        </w:rPr>
        <w:lastRenderedPageBreak/>
        <w:drawing>
          <wp:inline distT="0" distB="0" distL="0" distR="0" wp14:anchorId="2FFC83A6" wp14:editId="140CDED5">
            <wp:extent cx="6165850" cy="4624705"/>
            <wp:effectExtent l="0" t="0" r="6350" b="4445"/>
            <wp:docPr id="6" name="Obrázo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30.11.2021 a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50" cy="462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52926" w:rsidRPr="00686CE6">
      <w:pgSz w:w="11910" w:h="16840"/>
      <w:pgMar w:top="1400" w:right="1000" w:bottom="280" w:left="12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856D2D"/>
    <w:multiLevelType w:val="hybridMultilevel"/>
    <w:tmpl w:val="5DE6BC36"/>
    <w:lvl w:ilvl="0" w:tplc="FB1E74A4">
      <w:start w:val="1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3A6EEEF6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0D688AFC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5E2889C2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6FBE24B6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BC9A1354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036A567E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30259C0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6F46622C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1" w15:restartNumberingAfterBreak="0">
    <w:nsid w:val="39B2217F"/>
    <w:multiLevelType w:val="hybridMultilevel"/>
    <w:tmpl w:val="7C5EA822"/>
    <w:lvl w:ilvl="0" w:tplc="041B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48331D81"/>
    <w:multiLevelType w:val="hybridMultilevel"/>
    <w:tmpl w:val="2F448C3E"/>
    <w:lvl w:ilvl="0" w:tplc="CD769F38">
      <w:start w:val="12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9E3C0E50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6152EDD8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1F6CC26A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0D1AF9BE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98C42F22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9564A286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B0CAF7E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0B3082AA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3" w15:restartNumberingAfterBreak="0">
    <w:nsid w:val="7D452040"/>
    <w:multiLevelType w:val="hybridMultilevel"/>
    <w:tmpl w:val="C2301D90"/>
    <w:lvl w:ilvl="0" w:tplc="041B0001">
      <w:start w:val="1"/>
      <w:numFmt w:val="bullet"/>
      <w:lvlText w:val=""/>
      <w:lvlJc w:val="left"/>
      <w:pPr>
        <w:ind w:left="1298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NzMzNzU2MDcwNTNX0lEKTi0uzszPAykwMq8FANO9gEItAAAA"/>
  </w:docVars>
  <w:rsids>
    <w:rsidRoot w:val="00721653"/>
    <w:rsid w:val="000037AC"/>
    <w:rsid w:val="0002585B"/>
    <w:rsid w:val="00062938"/>
    <w:rsid w:val="00067F0D"/>
    <w:rsid w:val="000915A2"/>
    <w:rsid w:val="000A77B3"/>
    <w:rsid w:val="000B2C51"/>
    <w:rsid w:val="00126D6C"/>
    <w:rsid w:val="00135AFE"/>
    <w:rsid w:val="001A28A2"/>
    <w:rsid w:val="001F114F"/>
    <w:rsid w:val="00204325"/>
    <w:rsid w:val="0029676A"/>
    <w:rsid w:val="00315CB7"/>
    <w:rsid w:val="00380CC0"/>
    <w:rsid w:val="003914B7"/>
    <w:rsid w:val="003C7767"/>
    <w:rsid w:val="00444D0A"/>
    <w:rsid w:val="0046082F"/>
    <w:rsid w:val="00494431"/>
    <w:rsid w:val="004B1581"/>
    <w:rsid w:val="004E7B6B"/>
    <w:rsid w:val="00552926"/>
    <w:rsid w:val="00555C73"/>
    <w:rsid w:val="0056128A"/>
    <w:rsid w:val="005673B8"/>
    <w:rsid w:val="005A746C"/>
    <w:rsid w:val="005B20A8"/>
    <w:rsid w:val="005E7551"/>
    <w:rsid w:val="00612D45"/>
    <w:rsid w:val="006761B0"/>
    <w:rsid w:val="00686CE6"/>
    <w:rsid w:val="006A2542"/>
    <w:rsid w:val="006A599B"/>
    <w:rsid w:val="006B584C"/>
    <w:rsid w:val="007009BB"/>
    <w:rsid w:val="00706082"/>
    <w:rsid w:val="00721653"/>
    <w:rsid w:val="00765965"/>
    <w:rsid w:val="007853A5"/>
    <w:rsid w:val="0079040C"/>
    <w:rsid w:val="007E31E7"/>
    <w:rsid w:val="007E6C3F"/>
    <w:rsid w:val="007E7E74"/>
    <w:rsid w:val="007F384D"/>
    <w:rsid w:val="0080377C"/>
    <w:rsid w:val="008B446A"/>
    <w:rsid w:val="00914CCA"/>
    <w:rsid w:val="00947F75"/>
    <w:rsid w:val="009C05AA"/>
    <w:rsid w:val="009C1B60"/>
    <w:rsid w:val="009E114B"/>
    <w:rsid w:val="009F6522"/>
    <w:rsid w:val="00A3424C"/>
    <w:rsid w:val="00AB30F5"/>
    <w:rsid w:val="00B22BC2"/>
    <w:rsid w:val="00C021E6"/>
    <w:rsid w:val="00C13C92"/>
    <w:rsid w:val="00C3448A"/>
    <w:rsid w:val="00C54BA8"/>
    <w:rsid w:val="00CE3338"/>
    <w:rsid w:val="00D1723D"/>
    <w:rsid w:val="00D912D9"/>
    <w:rsid w:val="00DB486D"/>
    <w:rsid w:val="00DE2E1B"/>
    <w:rsid w:val="00E11A5E"/>
    <w:rsid w:val="00E27E3B"/>
    <w:rsid w:val="00EF60EC"/>
    <w:rsid w:val="00F0216F"/>
    <w:rsid w:val="00F11983"/>
    <w:rsid w:val="00F52A1A"/>
    <w:rsid w:val="00F73105"/>
    <w:rsid w:val="00FF3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04217D"/>
  <w15:docId w15:val="{97EB5ED5-8184-4C05-BDF3-024735B7D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Pr>
      <w:rFonts w:ascii="Times New Roman" w:eastAsia="Times New Roman" w:hAnsi="Times New Roman" w:cs="Times New Roman"/>
      <w:lang w:val="sk-SK"/>
    </w:rPr>
  </w:style>
  <w:style w:type="paragraph" w:styleId="Nadpis1">
    <w:name w:val="heading 1"/>
    <w:basedOn w:val="Normlny"/>
    <w:uiPriority w:val="9"/>
    <w:qFormat/>
    <w:pPr>
      <w:spacing w:before="89"/>
      <w:ind w:left="216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uiPriority w:val="9"/>
    <w:unhideWhenUsed/>
    <w:qFormat/>
    <w:pPr>
      <w:spacing w:before="91"/>
      <w:ind w:left="1330" w:hanging="754"/>
      <w:outlineLvl w:val="1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y"/>
    <w:uiPriority w:val="1"/>
    <w:qFormat/>
  </w:style>
  <w:style w:type="paragraph" w:styleId="Odsekzoznamu">
    <w:name w:val="List Paragraph"/>
    <w:basedOn w:val="Normlny"/>
    <w:uiPriority w:val="1"/>
    <w:qFormat/>
    <w:pPr>
      <w:ind w:left="936" w:hanging="360"/>
    </w:pPr>
  </w:style>
  <w:style w:type="paragraph" w:customStyle="1" w:styleId="TableParagraph">
    <w:name w:val="Table Paragraph"/>
    <w:basedOn w:val="Normlny"/>
    <w:uiPriority w:val="1"/>
    <w:qFormat/>
  </w:style>
  <w:style w:type="character" w:styleId="Hypertextovprepojenie">
    <w:name w:val="Hyperlink"/>
    <w:basedOn w:val="Predvolenpsmoodseku"/>
    <w:uiPriority w:val="99"/>
    <w:unhideWhenUsed/>
    <w:rsid w:val="00C13C92"/>
    <w:rPr>
      <w:color w:val="0000FF" w:themeColor="hyperlink"/>
      <w:u w:val="single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C13C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6</Pages>
  <Words>433</Words>
  <Characters>2472</Characters>
  <Application>Microsoft Office Word</Application>
  <DocSecurity>0</DocSecurity>
  <Lines>20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ková Eva</dc:creator>
  <cp:lastModifiedBy>Ucitel</cp:lastModifiedBy>
  <cp:revision>28</cp:revision>
  <cp:lastPrinted>2021-07-07T11:34:00Z</cp:lastPrinted>
  <dcterms:created xsi:type="dcterms:W3CDTF">2021-07-07T11:45:00Z</dcterms:created>
  <dcterms:modified xsi:type="dcterms:W3CDTF">2022-04-29T0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9-28T00:00:00Z</vt:filetime>
  </property>
</Properties>
</file>